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77E9" w:rsidRDefault="00B61CD1" w:rsidP="00D70D02">
      <w:bookmarkStart w:id="0" w:name="_GoBack"/>
      <w:bookmarkEnd w:id="0"/>
      <w:r>
        <w:rPr>
          <w:noProof/>
        </w:rPr>
        <w:drawing>
          <wp:anchor distT="0" distB="0" distL="114300" distR="114300" simplePos="0" relativeHeight="251662336" behindDoc="1" locked="0" layoutInCell="1" allowOverlap="1" wp14:anchorId="5EF34120">
            <wp:simplePos x="0" y="0"/>
            <wp:positionH relativeFrom="page">
              <wp:align>right</wp:align>
            </wp:positionH>
            <wp:positionV relativeFrom="paragraph">
              <wp:posOffset>-1574800</wp:posOffset>
            </wp:positionV>
            <wp:extent cx="7771130" cy="5448300"/>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kery.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71130" cy="5448300"/>
                    </a:xfrm>
                    <a:prstGeom prst="rect">
                      <a:avLst/>
                    </a:prstGeom>
                  </pic:spPr>
                </pic:pic>
              </a:graphicData>
            </a:graphic>
            <wp14:sizeRelH relativeFrom="page">
              <wp14:pctWidth>0</wp14:pctWidth>
            </wp14:sizeRelH>
            <wp14:sizeRelV relativeFrom="page">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rsidTr="00D077E9">
        <w:trPr>
          <w:trHeight w:val="1894"/>
        </w:trPr>
        <w:tc>
          <w:tcPr>
            <w:tcW w:w="5580" w:type="dxa"/>
            <w:tcBorders>
              <w:top w:val="nil"/>
              <w:left w:val="nil"/>
              <w:bottom w:val="nil"/>
              <w:right w:val="nil"/>
            </w:tcBorders>
          </w:tcPr>
          <w:p w:rsidR="00D077E9" w:rsidRDefault="00D077E9" w:rsidP="00D077E9"/>
          <w:p w:rsidR="00D077E9" w:rsidRDefault="00D077E9" w:rsidP="00D077E9"/>
        </w:tc>
      </w:tr>
      <w:tr w:rsidR="00D077E9" w:rsidTr="00D077E9">
        <w:trPr>
          <w:trHeight w:val="7636"/>
        </w:trPr>
        <w:tc>
          <w:tcPr>
            <w:tcW w:w="5580" w:type="dxa"/>
            <w:tcBorders>
              <w:top w:val="nil"/>
              <w:left w:val="nil"/>
              <w:bottom w:val="nil"/>
              <w:right w:val="nil"/>
            </w:tcBorders>
          </w:tcPr>
          <w:p w:rsidR="00D077E9" w:rsidRDefault="00B61CD1" w:rsidP="00D077E9">
            <w:pPr>
              <w:rPr>
                <w:noProof/>
              </w:rPr>
            </w:pPr>
            <w:r>
              <w:rPr>
                <w:noProof/>
              </w:rPr>
              <mc:AlternateContent>
                <mc:Choice Requires="wps">
                  <w:drawing>
                    <wp:anchor distT="0" distB="0" distL="114300" distR="114300" simplePos="0" relativeHeight="251664384" behindDoc="0" locked="0" layoutInCell="1" allowOverlap="1" wp14:anchorId="2E81C4ED">
                      <wp:simplePos x="0" y="0"/>
                      <wp:positionH relativeFrom="column">
                        <wp:posOffset>-234315</wp:posOffset>
                      </wp:positionH>
                      <wp:positionV relativeFrom="paragraph">
                        <wp:posOffset>-843915</wp:posOffset>
                      </wp:positionV>
                      <wp:extent cx="2600325" cy="1676400"/>
                      <wp:effectExtent l="0" t="0" r="0" b="0"/>
                      <wp:wrapNone/>
                      <wp:docPr id="8" name="Text Box 8"/>
                      <wp:cNvGraphicFramePr/>
                      <a:graphic xmlns:a="http://schemas.openxmlformats.org/drawingml/2006/main">
                        <a:graphicData uri="http://schemas.microsoft.com/office/word/2010/wordprocessingShape">
                          <wps:wsp>
                            <wps:cNvSpPr txBox="1"/>
                            <wps:spPr>
                              <a:xfrm>
                                <a:off x="0" y="0"/>
                                <a:ext cx="2600325" cy="1676400"/>
                              </a:xfrm>
                              <a:prstGeom prst="rect">
                                <a:avLst/>
                              </a:prstGeom>
                              <a:solidFill>
                                <a:schemeClr val="tx2">
                                  <a:lumMod val="60000"/>
                                  <a:lumOff val="40000"/>
                                </a:schemeClr>
                              </a:solidFill>
                              <a:ln w="6350">
                                <a:solidFill>
                                  <a:schemeClr val="tx2">
                                    <a:lumMod val="50000"/>
                                  </a:schemeClr>
                                </a:solidFill>
                              </a:ln>
                              <a:effectLst>
                                <a:reflection stA="45000" endPos="0" dist="50800" dir="5400000" sy="-100000" algn="bl" rotWithShape="0"/>
                                <a:softEdge rad="1270000"/>
                              </a:effectLst>
                            </wps:spPr>
                            <wps:txbx>
                              <w:txbxContent>
                                <w:p w:rsidR="00D077E9" w:rsidRPr="00B61CD1" w:rsidRDefault="005A0649" w:rsidP="00FF1C0F">
                                  <w:pPr>
                                    <w:pStyle w:val="Title"/>
                                    <w:spacing w:after="0"/>
                                    <w:rPr>
                                      <w:b/>
                                      <w:lang w:val="en-CA"/>
                                    </w:rPr>
                                  </w:pPr>
                                  <w:r w:rsidRPr="00B61CD1">
                                    <w:rPr>
                                      <w:rFonts w:ascii="Times New Roman" w:hAnsi="Times New Roman" w:cs="Times New Roman"/>
                                      <w:b/>
                                      <w:color w:val="auto"/>
                                      <w:sz w:val="96"/>
                                      <w:lang w:val="en-CA"/>
                                      <w14:shadow w14:blurRad="12700" w14:dist="38100" w14:dir="2700000" w14:sx="100000" w14:sy="100000" w14:kx="0" w14:ky="0" w14:algn="tl">
                                        <w14:schemeClr w14:val="bg1">
                                          <w14:lumMod w14:val="50000"/>
                                        </w14:schemeClr>
                                      </w14:shadow>
                                      <w14:textOutline w14:w="9525" w14:cap="flat" w14:cmpd="sng" w14:algn="ctr">
                                        <w14:solidFill>
                                          <w14:schemeClr w14:val="tx2">
                                            <w14:lumMod w14:val="60000"/>
                                            <w14:lumOff w14:val="40000"/>
                                          </w14:schemeClr>
                                        </w14:solidFill>
                                        <w14:prstDash w14:val="solid"/>
                                        <w14:round/>
                                      </w14:textOutline>
                                    </w:rPr>
                                    <w:t xml:space="preserve">Team </w:t>
                                  </w:r>
                                  <w:r w:rsidR="00872D98" w:rsidRPr="00B61CD1">
                                    <w:rPr>
                                      <w:rFonts w:ascii="Times New Roman" w:hAnsi="Times New Roman" w:cs="Times New Roman"/>
                                      <w:b/>
                                      <w:color w:val="auto"/>
                                      <w:sz w:val="96"/>
                                      <w:lang w:val="en-CA"/>
                                      <w14:shadow w14:blurRad="12700" w14:dist="38100" w14:dir="2700000" w14:sx="100000" w14:sy="100000" w14:kx="0" w14:ky="0" w14:algn="tl">
                                        <w14:schemeClr w14:val="bg1">
                                          <w14:lumMod w14:val="50000"/>
                                        </w14:schemeClr>
                                      </w14:shadow>
                                      <w14:textOutline w14:w="9525" w14:cap="flat" w14:cmpd="sng" w14:algn="ctr">
                                        <w14:solidFill>
                                          <w14:schemeClr w14:val="tx2">
                                            <w14:lumMod w14:val="60000"/>
                                            <w14:lumOff w14:val="40000"/>
                                          </w14:schemeClr>
                                        </w14:solidFill>
                                        <w14:prstDash w14:val="solid"/>
                                        <w14:round/>
                                      </w14:textOutline>
                                    </w:rPr>
                                    <w:br/>
                                  </w:r>
                                  <w:r w:rsidRPr="00B61CD1">
                                    <w:rPr>
                                      <w:rFonts w:ascii="Times New Roman" w:hAnsi="Times New Roman" w:cs="Times New Roman"/>
                                      <w:b/>
                                      <w:color w:val="auto"/>
                                      <w:sz w:val="96"/>
                                      <w:lang w:val="en-CA"/>
                                      <w14:shadow w14:blurRad="12700" w14:dist="38100" w14:dir="2700000" w14:sx="100000" w14:sy="100000" w14:kx="0" w14:ky="0" w14:algn="tl">
                                        <w14:schemeClr w14:val="bg1">
                                          <w14:lumMod w14:val="50000"/>
                                        </w14:schemeClr>
                                      </w14:shadow>
                                      <w14:textOutline w14:w="9525" w14:cap="flat" w14:cmpd="sng" w14:algn="ctr">
                                        <w14:solidFill>
                                          <w14:schemeClr w14:val="tx2">
                                            <w14:lumMod w14:val="60000"/>
                                            <w14:lumOff w14:val="40000"/>
                                          </w14:schemeClr>
                                        </w14:solidFill>
                                        <w14:prstDash w14:val="solid"/>
                                        <w14:round/>
                                      </w14:textOutline>
                                    </w:rPr>
                                    <w:t>Contract</w:t>
                                  </w:r>
                                  <w:r w:rsidRPr="00B61CD1">
                                    <w:rPr>
                                      <w:b/>
                                      <w:lang w:val="en-CA"/>
                                    </w:rPr>
                                    <w:br/>
                                  </w:r>
                                </w:p>
                                <w:p w:rsidR="005A0649" w:rsidRPr="005A0649" w:rsidRDefault="005A0649" w:rsidP="00D077E9">
                                  <w:pPr>
                                    <w:pStyle w:val="Title"/>
                                    <w:spacing w:after="0"/>
                                    <w:rPr>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81C4ED" id="_x0000_t202" coordsize="21600,21600" o:spt="202" path="m,l,21600r21600,l21600,xe">
                      <v:stroke joinstyle="miter"/>
                      <v:path gradientshapeok="t" o:connecttype="rect"/>
                    </v:shapetype>
                    <v:shape id="Text Box 8" o:spid="_x0000_s1026" type="#_x0000_t202" style="position:absolute;margin-left:-18.45pt;margin-top:-66.45pt;width:204.75pt;height:13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" fillcolor="#2665f0 [1951]" strokecolor="#04143a [1615]" strokeweight=".5pt">
                      <v:textbox>
                        <w:txbxContent>
                          <w:p w:rsidR="00D077E9" w:rsidRPr="00B61CD1" w:rsidRDefault="005A0649" w:rsidP="00FF1C0F">
                            <w:pPr>
                              <w:pStyle w:val="Title"/>
                              <w:spacing w:after="0"/>
                              <w:rPr>
                                <w:b/>
                                <w:lang w:val="en-CA"/>
                              </w:rPr>
                            </w:pPr>
                            <w:r w:rsidRPr="00B61CD1">
                              <w:rPr>
                                <w:rFonts w:ascii="Times New Roman" w:hAnsi="Times New Roman" w:cs="Times New Roman"/>
                                <w:b/>
                                <w:color w:val="auto"/>
                                <w:sz w:val="96"/>
                                <w:lang w:val="en-CA"/>
                                <w14:shadow w14:blurRad="12700" w14:dist="38100" w14:dir="2700000" w14:sx="100000" w14:sy="100000" w14:kx="0" w14:ky="0" w14:algn="tl">
                                  <w14:schemeClr w14:val="bg1">
                                    <w14:lumMod w14:val="50000"/>
                                  </w14:schemeClr>
                                </w14:shadow>
                                <w14:textOutline w14:w="9525" w14:cap="flat" w14:cmpd="sng" w14:algn="ctr">
                                  <w14:solidFill>
                                    <w14:schemeClr w14:val="tx2">
                                      <w14:lumMod w14:val="60000"/>
                                      <w14:lumOff w14:val="40000"/>
                                    </w14:schemeClr>
                                  </w14:solidFill>
                                  <w14:prstDash w14:val="solid"/>
                                  <w14:round/>
                                </w14:textOutline>
                              </w:rPr>
                              <w:t xml:space="preserve">Team </w:t>
                            </w:r>
                            <w:r w:rsidR="00872D98" w:rsidRPr="00B61CD1">
                              <w:rPr>
                                <w:rFonts w:ascii="Times New Roman" w:hAnsi="Times New Roman" w:cs="Times New Roman"/>
                                <w:b/>
                                <w:color w:val="auto"/>
                                <w:sz w:val="96"/>
                                <w:lang w:val="en-CA"/>
                                <w14:shadow w14:blurRad="12700" w14:dist="38100" w14:dir="2700000" w14:sx="100000" w14:sy="100000" w14:kx="0" w14:ky="0" w14:algn="tl">
                                  <w14:schemeClr w14:val="bg1">
                                    <w14:lumMod w14:val="50000"/>
                                  </w14:schemeClr>
                                </w14:shadow>
                                <w14:textOutline w14:w="9525" w14:cap="flat" w14:cmpd="sng" w14:algn="ctr">
                                  <w14:solidFill>
                                    <w14:schemeClr w14:val="tx2">
                                      <w14:lumMod w14:val="60000"/>
                                      <w14:lumOff w14:val="40000"/>
                                    </w14:schemeClr>
                                  </w14:solidFill>
                                  <w14:prstDash w14:val="solid"/>
                                  <w14:round/>
                                </w14:textOutline>
                              </w:rPr>
                              <w:br/>
                            </w:r>
                            <w:r w:rsidRPr="00B61CD1">
                              <w:rPr>
                                <w:rFonts w:ascii="Times New Roman" w:hAnsi="Times New Roman" w:cs="Times New Roman"/>
                                <w:b/>
                                <w:color w:val="auto"/>
                                <w:sz w:val="96"/>
                                <w:lang w:val="en-CA"/>
                                <w14:shadow w14:blurRad="12700" w14:dist="38100" w14:dir="2700000" w14:sx="100000" w14:sy="100000" w14:kx="0" w14:ky="0" w14:algn="tl">
                                  <w14:schemeClr w14:val="bg1">
                                    <w14:lumMod w14:val="50000"/>
                                  </w14:schemeClr>
                                </w14:shadow>
                                <w14:textOutline w14:w="9525" w14:cap="flat" w14:cmpd="sng" w14:algn="ctr">
                                  <w14:solidFill>
                                    <w14:schemeClr w14:val="tx2">
                                      <w14:lumMod w14:val="60000"/>
                                      <w14:lumOff w14:val="40000"/>
                                    </w14:schemeClr>
                                  </w14:solidFill>
                                  <w14:prstDash w14:val="solid"/>
                                  <w14:round/>
                                </w14:textOutline>
                              </w:rPr>
                              <w:t>Contract</w:t>
                            </w:r>
                            <w:r w:rsidRPr="00B61CD1">
                              <w:rPr>
                                <w:b/>
                                <w:lang w:val="en-CA"/>
                              </w:rPr>
                              <w:br/>
                            </w:r>
                          </w:p>
                          <w:p w:rsidR="005A0649" w:rsidRPr="005A0649" w:rsidRDefault="005A0649" w:rsidP="00D077E9">
                            <w:pPr>
                              <w:pStyle w:val="Title"/>
                              <w:spacing w:after="0"/>
                              <w:rPr>
                                <w:lang w:val="en-CA"/>
                              </w:rPr>
                            </w:pPr>
                          </w:p>
                        </w:txbxContent>
                      </v:textbox>
                    </v:shape>
                  </w:pict>
                </mc:Fallback>
              </mc:AlternateContent>
            </w:r>
            <w:r w:rsidR="00CD31C6">
              <w:rPr>
                <w:noProof/>
              </w:rPr>
              <mc:AlternateContent>
                <mc:Choice Requires="wps">
                  <w:drawing>
                    <wp:anchor distT="0" distB="0" distL="114300" distR="114300" simplePos="0" relativeHeight="251660288" behindDoc="0" locked="0" layoutInCell="1" allowOverlap="1" wp14:anchorId="1F225A27" wp14:editId="03E959F8">
                      <wp:simplePos x="0" y="0"/>
                      <wp:positionH relativeFrom="column">
                        <wp:posOffset>-207645</wp:posOffset>
                      </wp:positionH>
                      <wp:positionV relativeFrom="margin">
                        <wp:posOffset>-803909</wp:posOffset>
                      </wp:positionV>
                      <wp:extent cx="2571750" cy="5124450"/>
                      <wp:effectExtent l="19050" t="19050" r="19050" b="1905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2571750" cy="5124450"/>
                              </a:xfrm>
                              <a:prstGeom prst="rect">
                                <a:avLst/>
                              </a:prstGeom>
                              <a:solidFill>
                                <a:schemeClr val="bg1">
                                  <a:lumMod val="85000"/>
                                  <a:alpha val="95000"/>
                                </a:schemeClr>
                              </a:solidFill>
                              <a:ln w="38100" cap="flat">
                                <a:solidFill>
                                  <a:schemeClr val="tx1"/>
                                </a:solidFill>
                              </a:ln>
                              <a:effectLst>
                                <a:softEdge rad="0"/>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D4E608" id="Rectangle 3" o:spid="_x0000_s1026" alt="white rectangle for text on cover" style="position:absolute;margin-left:-16.35pt;margin-top:-63.3pt;width:202.5pt;height:40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" fillcolor="#d8d8d8 [2732]" strokecolor="#0f0d29 [3213]" strokeweight="3pt">
                      <v:fill opacity="62194f"/>
                      <w10:wrap anchory="margin"/>
                    </v:rect>
                  </w:pict>
                </mc:Fallback>
              </mc:AlternateContent>
            </w:r>
            <w:r w:rsidR="00CD31C6">
              <w:rPr>
                <w:noProof/>
              </w:rPr>
              <mc:AlternateContent>
                <mc:Choice Requires="wps">
                  <w:drawing>
                    <wp:anchor distT="45720" distB="45720" distL="114300" distR="114300" simplePos="0" relativeHeight="251666432" behindDoc="0" locked="0" layoutInCell="1" allowOverlap="1">
                      <wp:simplePos x="0" y="0"/>
                      <wp:positionH relativeFrom="column">
                        <wp:posOffset>-26670</wp:posOffset>
                      </wp:positionH>
                      <wp:positionV relativeFrom="paragraph">
                        <wp:posOffset>834390</wp:posOffset>
                      </wp:positionV>
                      <wp:extent cx="2095500" cy="16954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1695450"/>
                              </a:xfrm>
                              <a:prstGeom prst="rect">
                                <a:avLst/>
                              </a:prstGeom>
                              <a:solidFill>
                                <a:schemeClr val="bg1">
                                  <a:lumMod val="85000"/>
                                  <a:alpha val="0"/>
                                </a:schemeClr>
                              </a:solidFill>
                              <a:ln w="9525">
                                <a:noFill/>
                                <a:miter lim="800000"/>
                                <a:headEnd/>
                                <a:tailEnd/>
                              </a:ln>
                              <a:effectLst/>
                            </wps:spPr>
                            <wps:txbx>
                              <w:txbxContent>
                                <w:p w:rsidR="00872D98" w:rsidRPr="00B61CD1" w:rsidRDefault="00CD31C6" w:rsidP="00CD31C6">
                                  <w:pPr>
                                    <w:ind w:left="-426" w:firstLine="284"/>
                                    <w:rPr>
                                      <w:rFonts w:cs="Times New Roman"/>
                                      <w:b/>
                                    </w:rPr>
                                  </w:pPr>
                                  <w:r w:rsidRPr="00B61CD1">
                                    <w:rPr>
                                      <w:rFonts w:cs="Times New Roman"/>
                                      <w:b/>
                                    </w:rPr>
                                    <w:t>Team Member Names:</w:t>
                                  </w:r>
                                </w:p>
                                <w:p w:rsidR="00872D98" w:rsidRPr="00B61CD1" w:rsidRDefault="00872D98" w:rsidP="00CD31C6">
                                  <w:pPr>
                                    <w:ind w:left="-426" w:firstLine="284"/>
                                    <w:rPr>
                                      <w:rFonts w:asciiTheme="majorHAnsi" w:hAnsiTheme="majorHAnsi" w:cstheme="majorHAnsi"/>
                                    </w:rPr>
                                  </w:pPr>
                                  <w:r w:rsidRPr="00B61CD1">
                                    <w:rPr>
                                      <w:rFonts w:asciiTheme="majorHAnsi" w:hAnsiTheme="majorHAnsi" w:cstheme="majorHAnsi"/>
                                    </w:rPr>
                                    <w:t xml:space="preserve">Alina </w:t>
                                  </w:r>
                                  <w:proofErr w:type="spellStart"/>
                                  <w:r w:rsidRPr="00B61CD1">
                                    <w:rPr>
                                      <w:rFonts w:asciiTheme="majorHAnsi" w:hAnsiTheme="majorHAnsi" w:cstheme="majorHAnsi"/>
                                    </w:rPr>
                                    <w:t>Larcencova</w:t>
                                  </w:r>
                                  <w:proofErr w:type="spellEnd"/>
                                </w:p>
                                <w:p w:rsidR="005A0649" w:rsidRPr="00B61CD1" w:rsidRDefault="005A0649" w:rsidP="00CD31C6">
                                  <w:pPr>
                                    <w:ind w:left="-426" w:firstLine="284"/>
                                    <w:rPr>
                                      <w:rFonts w:asciiTheme="majorHAnsi" w:hAnsiTheme="majorHAnsi" w:cstheme="majorHAnsi"/>
                                    </w:rPr>
                                  </w:pPr>
                                  <w:r w:rsidRPr="00B61CD1">
                                    <w:rPr>
                                      <w:rFonts w:asciiTheme="majorHAnsi" w:hAnsiTheme="majorHAnsi" w:cstheme="majorHAnsi"/>
                                    </w:rPr>
                                    <w:t>Mark Tan</w:t>
                                  </w:r>
                                </w:p>
                                <w:p w:rsidR="005A0649" w:rsidRDefault="005A0649" w:rsidP="00CD31C6">
                                  <w:pPr>
                                    <w:ind w:left="-426" w:firstLine="284"/>
                                    <w:rPr>
                                      <w:rFonts w:asciiTheme="majorHAnsi" w:hAnsiTheme="majorHAnsi" w:cstheme="majorHAnsi"/>
                                    </w:rPr>
                                  </w:pPr>
                                  <w:r w:rsidRPr="00B61CD1">
                                    <w:rPr>
                                      <w:rFonts w:asciiTheme="majorHAnsi" w:hAnsiTheme="majorHAnsi" w:cstheme="majorHAnsi"/>
                                    </w:rPr>
                                    <w:t>Sean Dow</w:t>
                                  </w:r>
                                </w:p>
                                <w:p w:rsidR="00D17CA7" w:rsidRPr="00B61CD1" w:rsidRDefault="00D17CA7" w:rsidP="00CD31C6">
                                  <w:pPr>
                                    <w:ind w:left="-426" w:firstLine="284"/>
                                    <w:rPr>
                                      <w:rFonts w:asciiTheme="majorHAnsi" w:hAnsiTheme="majorHAnsi" w:cstheme="majorHAnsi"/>
                                    </w:rPr>
                                  </w:pPr>
                                  <w:r>
                                    <w:rPr>
                                      <w:rFonts w:asciiTheme="majorHAnsi" w:hAnsiTheme="majorHAnsi" w:cstheme="majorHAnsi"/>
                                    </w:rPr>
                                    <w:t>Daniel Tcherepanov</w:t>
                                  </w:r>
                                </w:p>
                                <w:p w:rsidR="00FF1C0F" w:rsidRPr="00CD31C6" w:rsidRDefault="00FF1C0F" w:rsidP="00CD31C6">
                                  <w:pPr>
                                    <w:ind w:left="-426" w:firstLine="284"/>
                                    <w:rPr>
                                      <w:rFonts w:cs="Times New Roman"/>
                                    </w:rPr>
                                  </w:pPr>
                                </w:p>
                                <w:p w:rsidR="00FF1C0F" w:rsidRPr="00B61CD1" w:rsidRDefault="00FF1C0F" w:rsidP="00CD31C6">
                                  <w:pPr>
                                    <w:ind w:left="-426" w:firstLine="284"/>
                                    <w:rPr>
                                      <w:rFonts w:asciiTheme="majorHAnsi" w:hAnsiTheme="majorHAnsi" w:cstheme="majorHAnsi"/>
                                    </w:rPr>
                                  </w:pPr>
                                  <w:r w:rsidRPr="00B61CD1">
                                    <w:rPr>
                                      <w:rFonts w:asciiTheme="majorHAnsi" w:hAnsiTheme="majorHAnsi" w:cstheme="majorHAnsi"/>
                                    </w:rPr>
                                    <w:t>Date: October 7, 2019</w:t>
                                  </w:r>
                                </w:p>
                                <w:p w:rsidR="00FF1C0F" w:rsidRDefault="00FF1C0F" w:rsidP="00CD31C6">
                                  <w:pPr>
                                    <w:ind w:left="-426" w:firstLine="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margin-left:-2.1pt;margin-top:65.7pt;width:165pt;height:133.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" fillcolor="#d8d8d8 [2732]" stroked="f">
                      <v:fill opacity="0"/>
                      <v:textbox>
                        <w:txbxContent>
                          <w:p w:rsidR="00872D98" w:rsidRPr="00B61CD1" w:rsidRDefault="00CD31C6" w:rsidP="00CD31C6">
                            <w:pPr>
                              <w:ind w:left="-426" w:firstLine="284"/>
                              <w:rPr>
                                <w:rFonts w:cs="Times New Roman"/>
                                <w:b/>
                              </w:rPr>
                            </w:pPr>
                            <w:r w:rsidRPr="00B61CD1">
                              <w:rPr>
                                <w:rFonts w:cs="Times New Roman"/>
                                <w:b/>
                              </w:rPr>
                              <w:t>Team Member Names:</w:t>
                            </w:r>
                          </w:p>
                          <w:p w:rsidR="00872D98" w:rsidRPr="00B61CD1" w:rsidRDefault="00872D98" w:rsidP="00CD31C6">
                            <w:pPr>
                              <w:ind w:left="-426" w:firstLine="284"/>
                              <w:rPr>
                                <w:rFonts w:asciiTheme="majorHAnsi" w:hAnsiTheme="majorHAnsi" w:cstheme="majorHAnsi"/>
                              </w:rPr>
                            </w:pPr>
                            <w:r w:rsidRPr="00B61CD1">
                              <w:rPr>
                                <w:rFonts w:asciiTheme="majorHAnsi" w:hAnsiTheme="majorHAnsi" w:cstheme="majorHAnsi"/>
                              </w:rPr>
                              <w:t xml:space="preserve">Alina </w:t>
                            </w:r>
                            <w:proofErr w:type="spellStart"/>
                            <w:r w:rsidRPr="00B61CD1">
                              <w:rPr>
                                <w:rFonts w:asciiTheme="majorHAnsi" w:hAnsiTheme="majorHAnsi" w:cstheme="majorHAnsi"/>
                              </w:rPr>
                              <w:t>Larcencova</w:t>
                            </w:r>
                            <w:proofErr w:type="spellEnd"/>
                          </w:p>
                          <w:p w:rsidR="005A0649" w:rsidRPr="00B61CD1" w:rsidRDefault="005A0649" w:rsidP="00CD31C6">
                            <w:pPr>
                              <w:ind w:left="-426" w:firstLine="284"/>
                              <w:rPr>
                                <w:rFonts w:asciiTheme="majorHAnsi" w:hAnsiTheme="majorHAnsi" w:cstheme="majorHAnsi"/>
                              </w:rPr>
                            </w:pPr>
                            <w:r w:rsidRPr="00B61CD1">
                              <w:rPr>
                                <w:rFonts w:asciiTheme="majorHAnsi" w:hAnsiTheme="majorHAnsi" w:cstheme="majorHAnsi"/>
                              </w:rPr>
                              <w:t>Mark Tan</w:t>
                            </w:r>
                          </w:p>
                          <w:p w:rsidR="005A0649" w:rsidRDefault="005A0649" w:rsidP="00CD31C6">
                            <w:pPr>
                              <w:ind w:left="-426" w:firstLine="284"/>
                              <w:rPr>
                                <w:rFonts w:asciiTheme="majorHAnsi" w:hAnsiTheme="majorHAnsi" w:cstheme="majorHAnsi"/>
                              </w:rPr>
                            </w:pPr>
                            <w:r w:rsidRPr="00B61CD1">
                              <w:rPr>
                                <w:rFonts w:asciiTheme="majorHAnsi" w:hAnsiTheme="majorHAnsi" w:cstheme="majorHAnsi"/>
                              </w:rPr>
                              <w:t>Sean Dow</w:t>
                            </w:r>
                          </w:p>
                          <w:p w:rsidR="00D17CA7" w:rsidRPr="00B61CD1" w:rsidRDefault="00D17CA7" w:rsidP="00CD31C6">
                            <w:pPr>
                              <w:ind w:left="-426" w:firstLine="284"/>
                              <w:rPr>
                                <w:rFonts w:asciiTheme="majorHAnsi" w:hAnsiTheme="majorHAnsi" w:cstheme="majorHAnsi"/>
                              </w:rPr>
                            </w:pPr>
                            <w:r>
                              <w:rPr>
                                <w:rFonts w:asciiTheme="majorHAnsi" w:hAnsiTheme="majorHAnsi" w:cstheme="majorHAnsi"/>
                              </w:rPr>
                              <w:t>Daniel Tcherepanov</w:t>
                            </w:r>
                          </w:p>
                          <w:p w:rsidR="00FF1C0F" w:rsidRPr="00CD31C6" w:rsidRDefault="00FF1C0F" w:rsidP="00CD31C6">
                            <w:pPr>
                              <w:ind w:left="-426" w:firstLine="284"/>
                              <w:rPr>
                                <w:rFonts w:cs="Times New Roman"/>
                              </w:rPr>
                            </w:pPr>
                          </w:p>
                          <w:p w:rsidR="00FF1C0F" w:rsidRPr="00B61CD1" w:rsidRDefault="00FF1C0F" w:rsidP="00CD31C6">
                            <w:pPr>
                              <w:ind w:left="-426" w:firstLine="284"/>
                              <w:rPr>
                                <w:rFonts w:asciiTheme="majorHAnsi" w:hAnsiTheme="majorHAnsi" w:cstheme="majorHAnsi"/>
                              </w:rPr>
                            </w:pPr>
                            <w:r w:rsidRPr="00B61CD1">
                              <w:rPr>
                                <w:rFonts w:asciiTheme="majorHAnsi" w:hAnsiTheme="majorHAnsi" w:cstheme="majorHAnsi"/>
                              </w:rPr>
                              <w:t>Date: October 7, 2019</w:t>
                            </w:r>
                          </w:p>
                          <w:p w:rsidR="00FF1C0F" w:rsidRDefault="00FF1C0F" w:rsidP="00CD31C6">
                            <w:pPr>
                              <w:ind w:left="-426" w:firstLine="284"/>
                            </w:pPr>
                          </w:p>
                        </w:txbxContent>
                      </v:textbox>
                    </v:shape>
                  </w:pict>
                </mc:Fallback>
              </mc:AlternateContent>
            </w:r>
            <w:r w:rsidR="00872D98">
              <w:rPr>
                <w:noProof/>
              </w:rPr>
              <mc:AlternateContent>
                <mc:Choice Requires="wps">
                  <w:drawing>
                    <wp:anchor distT="0" distB="0" distL="114300" distR="114300" simplePos="0" relativeHeight="251663360" behindDoc="0" locked="0" layoutInCell="1" allowOverlap="1" wp14:anchorId="325EECF4">
                      <wp:simplePos x="0" y="0"/>
                      <wp:positionH relativeFrom="column">
                        <wp:posOffset>-74295</wp:posOffset>
                      </wp:positionH>
                      <wp:positionV relativeFrom="paragraph">
                        <wp:posOffset>710565</wp:posOffset>
                      </wp:positionV>
                      <wp:extent cx="2276475" cy="0"/>
                      <wp:effectExtent l="0" t="19050" r="28575" b="19050"/>
                      <wp:wrapNone/>
                      <wp:docPr id="5" name="Straight Connector 5" descr="text divider"/>
                      <wp:cNvGraphicFramePr/>
                      <a:graphic xmlns:a="http://schemas.openxmlformats.org/drawingml/2006/main">
                        <a:graphicData uri="http://schemas.microsoft.com/office/word/2010/wordprocessingShape">
                          <wps:wsp>
                            <wps:cNvCnPr/>
                            <wps:spPr>
                              <a:xfrm flipV="1">
                                <a:off x="0" y="0"/>
                                <a:ext cx="2276475"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352181A" id="Straight Connector 5" o:spid="_x0000_s1026" alt="text divider"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5pt,55.95pt" to="173.4pt,5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" strokecolor="#082a75 [3215]" strokeweight="3pt"/>
                  </w:pict>
                </mc:Fallback>
              </mc:AlternateContent>
            </w:r>
          </w:p>
        </w:tc>
      </w:tr>
      <w:tr w:rsidR="00D077E9" w:rsidTr="00D077E9">
        <w:trPr>
          <w:trHeight w:val="2171"/>
        </w:trPr>
        <w:tc>
          <w:tcPr>
            <w:tcW w:w="5580" w:type="dxa"/>
            <w:tcBorders>
              <w:top w:val="nil"/>
              <w:left w:val="nil"/>
              <w:bottom w:val="nil"/>
              <w:right w:val="nil"/>
            </w:tcBorders>
          </w:tcPr>
          <w:p w:rsidR="00D077E9" w:rsidRPr="00D86945" w:rsidRDefault="00D077E9" w:rsidP="005A0649">
            <w:pPr>
              <w:rPr>
                <w:noProof/>
                <w:sz w:val="10"/>
                <w:szCs w:val="10"/>
              </w:rPr>
            </w:pPr>
          </w:p>
        </w:tc>
      </w:tr>
    </w:tbl>
    <w:p w:rsidR="00D077E9" w:rsidRDefault="00B61CD1">
      <w:pPr>
        <w:spacing w:after="200"/>
      </w:pPr>
      <w:r>
        <w:rPr>
          <w:noProof/>
        </w:rPr>
        <mc:AlternateContent>
          <mc:Choice Requires="wps">
            <w:drawing>
              <wp:anchor distT="0" distB="0" distL="114300" distR="114300" simplePos="0" relativeHeight="251659264" behindDoc="1" locked="0" layoutInCell="1" allowOverlap="1" wp14:anchorId="69641541" wp14:editId="3F90553A">
                <wp:simplePos x="0" y="0"/>
                <wp:positionH relativeFrom="column">
                  <wp:posOffset>-750570</wp:posOffset>
                </wp:positionH>
                <wp:positionV relativeFrom="page">
                  <wp:align>bottom</wp:align>
                </wp:positionV>
                <wp:extent cx="8143875" cy="5288915"/>
                <wp:effectExtent l="0" t="0" r="9525" b="6985"/>
                <wp:wrapNone/>
                <wp:docPr id="2" name="Rectangle 2" descr="colored rectangle"/>
                <wp:cNvGraphicFramePr/>
                <a:graphic xmlns:a="http://schemas.openxmlformats.org/drawingml/2006/main">
                  <a:graphicData uri="http://schemas.microsoft.com/office/word/2010/wordprocessingShape">
                    <wps:wsp>
                      <wps:cNvSpPr/>
                      <wps:spPr>
                        <a:xfrm>
                          <a:off x="0" y="0"/>
                          <a:ext cx="8143875" cy="5288915"/>
                        </a:xfrm>
                        <a:prstGeom prst="rect">
                          <a:avLst/>
                        </a:prstGeom>
                        <a:solidFill>
                          <a:schemeClr val="bg2">
                            <a:lumMod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307243" id="Rectangle 2" o:spid="_x0000_s1026" alt="colored rectangle" style="position:absolute;margin-left:-59.1pt;margin-top:0;width:641.25pt;height:416.45pt;z-index:-251657216;visibility:visible;mso-wrap-style:square;mso-width-percent:0;mso-height-percent:0;mso-wrap-distance-left:9pt;mso-wrap-distance-top:0;mso-wrap-distance-right:9pt;mso-wrap-distance-bottom:0;mso-position-horizontal:absolute;mso-position-horizontal-relative:text;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" fillcolor="#393737 [814]" stroked="f" strokeweight="2pt">
                <w10:wrap anchory="page"/>
              </v:rect>
            </w:pict>
          </mc:Fallback>
        </mc:AlternateContent>
      </w:r>
      <w:r>
        <w:rPr>
          <w:noProof/>
        </w:rPr>
        <mc:AlternateContent>
          <mc:Choice Requires="wps">
            <w:drawing>
              <wp:anchor distT="0" distB="0" distL="114300" distR="114300" simplePos="0" relativeHeight="251668480" behindDoc="0" locked="0" layoutInCell="1" allowOverlap="1" wp14:anchorId="351C89C0" wp14:editId="22DD6C3C">
                <wp:simplePos x="0" y="0"/>
                <wp:positionH relativeFrom="margin">
                  <wp:posOffset>-169545</wp:posOffset>
                </wp:positionH>
                <wp:positionV relativeFrom="paragraph">
                  <wp:posOffset>7063105</wp:posOffset>
                </wp:positionV>
                <wp:extent cx="6734175" cy="733425"/>
                <wp:effectExtent l="0" t="0" r="28575" b="28575"/>
                <wp:wrapSquare wrapText="bothSides"/>
                <wp:docPr id="1" name="Text Box 1"/>
                <wp:cNvGraphicFramePr/>
                <a:graphic xmlns:a="http://schemas.openxmlformats.org/drawingml/2006/main">
                  <a:graphicData uri="http://schemas.microsoft.com/office/word/2010/wordprocessingShape">
                    <wps:wsp>
                      <wps:cNvSpPr txBox="1"/>
                      <wps:spPr>
                        <a:xfrm>
                          <a:off x="0" y="0"/>
                          <a:ext cx="6734175" cy="733425"/>
                        </a:xfrm>
                        <a:prstGeom prst="rect">
                          <a:avLst/>
                        </a:prstGeom>
                        <a:solidFill>
                          <a:schemeClr val="bg1"/>
                        </a:solidFill>
                        <a:ln w="25400" cap="sq">
                          <a:solidFill>
                            <a:schemeClr val="tx1"/>
                          </a:solidFill>
                        </a:ln>
                        <a:effectLst>
                          <a:innerShdw blurRad="63500" dist="50800" dir="13500000">
                            <a:prstClr val="black">
                              <a:alpha val="50000"/>
                            </a:prstClr>
                          </a:innerShdw>
                        </a:effectLst>
                      </wps:spPr>
                      <wps:txbx>
                        <w:txbxContent>
                          <w:p w:rsidR="00CD31C6" w:rsidRPr="004207F9" w:rsidRDefault="00CD31C6" w:rsidP="00CD31C6">
                            <w:pPr>
                              <w:jc w:val="center"/>
                              <w:rPr>
                                <w:rFonts w:cs="Times New Roman"/>
                                <w:noProof/>
                                <w:sz w:val="72"/>
                                <w:szCs w:val="72"/>
                                <w14:textOutline w14:w="25400" w14:cap="sq" w14:cmpd="sng" w14:algn="ctr">
                                  <w14:solidFill>
                                    <w14:schemeClr w14:val="tx2">
                                      <w14:lumMod w14:val="50000"/>
                                    </w14:schemeClr>
                                  </w14:solidFill>
                                  <w14:prstDash w14:val="solid"/>
                                  <w14:round/>
                                </w14:textOutline>
                              </w:rPr>
                            </w:pPr>
                            <w:r w:rsidRPr="004207F9">
                              <w:rPr>
                                <w:rFonts w:cs="Times New Roman"/>
                                <w:noProof/>
                                <w:sz w:val="72"/>
                                <w:szCs w:val="72"/>
                                <w14:textOutline w14:w="12700" w14:cap="sq" w14:cmpd="sng" w14:algn="ctr">
                                  <w14:solidFill>
                                    <w14:schemeClr w14:val="tx2">
                                      <w14:lumMod w14:val="50000"/>
                                    </w14:schemeClr>
                                  </w14:solidFill>
                                  <w14:prstDash w14:val="solid"/>
                                  <w14:round/>
                                </w14:textOutline>
                              </w:rPr>
                              <w:t>Project Preparation 304 - J</w:t>
                            </w:r>
                          </w:p>
                          <w:p w:rsidR="00CD31C6" w:rsidRPr="00CD31C6" w:rsidRDefault="00CD31C6">
                            <w:pPr>
                              <w:rPr>
                                <w14:textOutline w14:w="25400" w14:cap="sq"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C89C0" id="Text Box 1" o:spid="_x0000_s1028" type="#_x0000_t202" style="position:absolute;margin-left:-13.35pt;margin-top:556.15pt;width:530.25pt;height:57.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" fillcolor="white [3212]" strokecolor="#0f0d29 [3213]" strokeweight="2pt">
                <v:stroke endcap="square"/>
                <v:textbox>
                  <w:txbxContent>
                    <w:p w:rsidR="00CD31C6" w:rsidRPr="004207F9" w:rsidRDefault="00CD31C6" w:rsidP="00CD31C6">
                      <w:pPr>
                        <w:jc w:val="center"/>
                        <w:rPr>
                          <w:rFonts w:cs="Times New Roman"/>
                          <w:noProof/>
                          <w:sz w:val="72"/>
                          <w:szCs w:val="72"/>
                          <w14:textOutline w14:w="25400" w14:cap="sq" w14:cmpd="sng" w14:algn="ctr">
                            <w14:solidFill>
                              <w14:schemeClr w14:val="tx2">
                                <w14:lumMod w14:val="50000"/>
                              </w14:schemeClr>
                            </w14:solidFill>
                            <w14:prstDash w14:val="solid"/>
                            <w14:round/>
                          </w14:textOutline>
                        </w:rPr>
                      </w:pPr>
                      <w:r w:rsidRPr="004207F9">
                        <w:rPr>
                          <w:rFonts w:cs="Times New Roman"/>
                          <w:noProof/>
                          <w:sz w:val="72"/>
                          <w:szCs w:val="72"/>
                          <w14:textOutline w14:w="12700" w14:cap="sq" w14:cmpd="sng" w14:algn="ctr">
                            <w14:solidFill>
                              <w14:schemeClr w14:val="tx2">
                                <w14:lumMod w14:val="50000"/>
                              </w14:schemeClr>
                            </w14:solidFill>
                            <w14:prstDash w14:val="solid"/>
                            <w14:round/>
                          </w14:textOutline>
                        </w:rPr>
                        <w:t>Project Preparation 304 - J</w:t>
                      </w:r>
                    </w:p>
                    <w:p w:rsidR="00CD31C6" w:rsidRPr="00CD31C6" w:rsidRDefault="00CD31C6">
                      <w:pPr>
                        <w:rPr>
                          <w14:textOutline w14:w="25400" w14:cap="sq" w14:cmpd="sng" w14:algn="ctr">
                            <w14:solidFill>
                              <w14:schemeClr w14:val="tx1"/>
                            </w14:solidFill>
                            <w14:prstDash w14:val="solid"/>
                            <w14:bevel/>
                          </w14:textOutline>
                        </w:rPr>
                      </w:pPr>
                    </w:p>
                  </w:txbxContent>
                </v:textbox>
                <w10:wrap type="square" anchorx="margin"/>
              </v:shape>
            </w:pict>
          </mc:Fallback>
        </mc:AlternateContent>
      </w:r>
      <w:r w:rsidR="00D077E9">
        <w:br w:type="page"/>
      </w:r>
    </w:p>
    <w:p w:rsidR="00B61CD1" w:rsidRDefault="00B61CD1" w:rsidP="00B61CD1">
      <w:pPr>
        <w:pStyle w:val="Heading1"/>
        <w:sectPr w:rsidR="00B61CD1" w:rsidSect="00B61CD1">
          <w:headerReference w:type="default" r:id="rId9"/>
          <w:footerReference w:type="default" r:id="rId10"/>
          <w:pgSz w:w="12240" w:h="15840"/>
          <w:pgMar w:top="720" w:right="1152" w:bottom="720" w:left="1152" w:header="0" w:footer="288" w:gutter="0"/>
          <w:pgNumType w:start="0"/>
          <w:cols w:space="720"/>
          <w:docGrid w:linePitch="382"/>
        </w:sectPr>
      </w:pPr>
    </w:p>
    <w:sdt>
      <w:sdtPr>
        <w:rPr>
          <w:rFonts w:ascii="Times New Roman" w:eastAsiaTheme="minorEastAsia" w:hAnsi="Times New Roman" w:cstheme="minorBidi"/>
          <w:color w:val="0F0D29" w:themeColor="text1"/>
          <w:sz w:val="24"/>
          <w:szCs w:val="22"/>
        </w:rPr>
        <w:id w:val="2037381617"/>
        <w:docPartObj>
          <w:docPartGallery w:val="Table of Contents"/>
          <w:docPartUnique/>
        </w:docPartObj>
      </w:sdtPr>
      <w:sdtEndPr>
        <w:rPr>
          <w:b/>
          <w:bCs/>
          <w:noProof/>
        </w:rPr>
      </w:sdtEndPr>
      <w:sdtContent>
        <w:p w:rsidR="00B61CD1" w:rsidRPr="0061712D" w:rsidRDefault="00B61CD1" w:rsidP="0061712D">
          <w:pPr>
            <w:pStyle w:val="TOCHeading"/>
            <w:spacing w:line="480" w:lineRule="auto"/>
            <w:rPr>
              <w:rFonts w:ascii="Times New Roman" w:hAnsi="Times New Roman" w:cs="Times New Roman"/>
              <w:b/>
            </w:rPr>
          </w:pPr>
          <w:r w:rsidRPr="00B61CD1">
            <w:rPr>
              <w:rFonts w:ascii="Times New Roman" w:hAnsi="Times New Roman" w:cs="Times New Roman"/>
              <w:b/>
            </w:rPr>
            <w:t>Table of Contents</w:t>
          </w:r>
        </w:p>
        <w:p w:rsidR="000B429A" w:rsidRDefault="00B61CD1" w:rsidP="0061712D">
          <w:pPr>
            <w:pStyle w:val="TOC1"/>
            <w:tabs>
              <w:tab w:val="right" w:leader="dot" w:pos="9926"/>
            </w:tabs>
            <w:spacing w:line="480" w:lineRule="auto"/>
            <w:rPr>
              <w:rFonts w:cstheme="minorBidi"/>
              <w:noProof/>
              <w:lang w:val="en-CA" w:eastAsia="en-CA"/>
            </w:rPr>
          </w:pPr>
          <w:r>
            <w:fldChar w:fldCharType="begin"/>
          </w:r>
          <w:r>
            <w:instrText xml:space="preserve"> TOC \o "1-3" \h \z \u </w:instrText>
          </w:r>
          <w:r>
            <w:fldChar w:fldCharType="separate"/>
          </w:r>
          <w:hyperlink w:anchor="_Toc21217492" w:history="1">
            <w:r w:rsidR="000B429A" w:rsidRPr="00014D99">
              <w:rPr>
                <w:rStyle w:val="Hyperlink"/>
                <w:noProof/>
              </w:rPr>
              <w:t>Contact Information</w:t>
            </w:r>
            <w:r w:rsidR="000B429A">
              <w:rPr>
                <w:noProof/>
                <w:webHidden/>
              </w:rPr>
              <w:tab/>
            </w:r>
            <w:r w:rsidR="000B429A">
              <w:rPr>
                <w:noProof/>
                <w:webHidden/>
              </w:rPr>
              <w:fldChar w:fldCharType="begin"/>
            </w:r>
            <w:r w:rsidR="000B429A">
              <w:rPr>
                <w:noProof/>
                <w:webHidden/>
              </w:rPr>
              <w:instrText xml:space="preserve"> PAGEREF _Toc21217492 \h </w:instrText>
            </w:r>
            <w:r w:rsidR="000B429A">
              <w:rPr>
                <w:noProof/>
                <w:webHidden/>
              </w:rPr>
            </w:r>
            <w:r w:rsidR="000B429A">
              <w:rPr>
                <w:noProof/>
                <w:webHidden/>
              </w:rPr>
              <w:fldChar w:fldCharType="separate"/>
            </w:r>
            <w:r w:rsidR="000B429A">
              <w:rPr>
                <w:noProof/>
                <w:webHidden/>
              </w:rPr>
              <w:t>1</w:t>
            </w:r>
            <w:r w:rsidR="000B429A">
              <w:rPr>
                <w:noProof/>
                <w:webHidden/>
              </w:rPr>
              <w:fldChar w:fldCharType="end"/>
            </w:r>
          </w:hyperlink>
        </w:p>
        <w:p w:rsidR="000B429A" w:rsidRDefault="008B7997" w:rsidP="0061712D">
          <w:pPr>
            <w:pStyle w:val="TOC1"/>
            <w:tabs>
              <w:tab w:val="left" w:pos="440"/>
              <w:tab w:val="right" w:leader="dot" w:pos="9926"/>
            </w:tabs>
            <w:spacing w:line="480" w:lineRule="auto"/>
            <w:rPr>
              <w:rFonts w:cstheme="minorBidi"/>
              <w:noProof/>
              <w:lang w:val="en-CA" w:eastAsia="en-CA"/>
            </w:rPr>
          </w:pPr>
          <w:hyperlink w:anchor="_Toc21217493" w:history="1">
            <w:r w:rsidR="000B429A" w:rsidRPr="00014D99">
              <w:rPr>
                <w:rStyle w:val="Hyperlink"/>
                <w:noProof/>
              </w:rPr>
              <w:t>A.</w:t>
            </w:r>
            <w:r w:rsidR="000B429A">
              <w:rPr>
                <w:rFonts w:cstheme="minorBidi"/>
                <w:noProof/>
                <w:lang w:val="en-CA" w:eastAsia="en-CA"/>
              </w:rPr>
              <w:tab/>
            </w:r>
            <w:r w:rsidR="000B429A" w:rsidRPr="00014D99">
              <w:rPr>
                <w:rStyle w:val="Hyperlink"/>
                <w:noProof/>
              </w:rPr>
              <w:t>Definition of Team</w:t>
            </w:r>
            <w:r w:rsidR="000B429A">
              <w:rPr>
                <w:noProof/>
                <w:webHidden/>
              </w:rPr>
              <w:tab/>
            </w:r>
            <w:r w:rsidR="000B429A">
              <w:rPr>
                <w:noProof/>
                <w:webHidden/>
              </w:rPr>
              <w:fldChar w:fldCharType="begin"/>
            </w:r>
            <w:r w:rsidR="000B429A">
              <w:rPr>
                <w:noProof/>
                <w:webHidden/>
              </w:rPr>
              <w:instrText xml:space="preserve"> PAGEREF _Toc21217493 \h </w:instrText>
            </w:r>
            <w:r w:rsidR="000B429A">
              <w:rPr>
                <w:noProof/>
                <w:webHidden/>
              </w:rPr>
            </w:r>
            <w:r w:rsidR="000B429A">
              <w:rPr>
                <w:noProof/>
                <w:webHidden/>
              </w:rPr>
              <w:fldChar w:fldCharType="separate"/>
            </w:r>
            <w:r w:rsidR="000B429A">
              <w:rPr>
                <w:noProof/>
                <w:webHidden/>
              </w:rPr>
              <w:t>1</w:t>
            </w:r>
            <w:r w:rsidR="000B429A">
              <w:rPr>
                <w:noProof/>
                <w:webHidden/>
              </w:rPr>
              <w:fldChar w:fldCharType="end"/>
            </w:r>
          </w:hyperlink>
        </w:p>
        <w:p w:rsidR="000B429A" w:rsidRDefault="008B7997" w:rsidP="0061712D">
          <w:pPr>
            <w:pStyle w:val="TOC1"/>
            <w:tabs>
              <w:tab w:val="left" w:pos="440"/>
              <w:tab w:val="right" w:leader="dot" w:pos="9926"/>
            </w:tabs>
            <w:spacing w:line="480" w:lineRule="auto"/>
            <w:rPr>
              <w:rFonts w:cstheme="minorBidi"/>
              <w:noProof/>
              <w:lang w:val="en-CA" w:eastAsia="en-CA"/>
            </w:rPr>
          </w:pPr>
          <w:hyperlink w:anchor="_Toc21217494" w:history="1">
            <w:r w:rsidR="000B429A" w:rsidRPr="00014D99">
              <w:rPr>
                <w:rStyle w:val="Hyperlink"/>
                <w:noProof/>
              </w:rPr>
              <w:t>B.</w:t>
            </w:r>
            <w:r w:rsidR="000B429A">
              <w:rPr>
                <w:rFonts w:cstheme="minorBidi"/>
                <w:noProof/>
                <w:lang w:val="en-CA" w:eastAsia="en-CA"/>
              </w:rPr>
              <w:tab/>
            </w:r>
            <w:r w:rsidR="000B429A" w:rsidRPr="00014D99">
              <w:rPr>
                <w:rStyle w:val="Hyperlink"/>
                <w:noProof/>
              </w:rPr>
              <w:t>Team Contract and Objective</w:t>
            </w:r>
            <w:r w:rsidR="000B429A">
              <w:rPr>
                <w:noProof/>
                <w:webHidden/>
              </w:rPr>
              <w:tab/>
            </w:r>
            <w:r w:rsidR="000B429A">
              <w:rPr>
                <w:noProof/>
                <w:webHidden/>
              </w:rPr>
              <w:fldChar w:fldCharType="begin"/>
            </w:r>
            <w:r w:rsidR="000B429A">
              <w:rPr>
                <w:noProof/>
                <w:webHidden/>
              </w:rPr>
              <w:instrText xml:space="preserve"> PAGEREF _Toc21217494 \h </w:instrText>
            </w:r>
            <w:r w:rsidR="000B429A">
              <w:rPr>
                <w:noProof/>
                <w:webHidden/>
              </w:rPr>
            </w:r>
            <w:r w:rsidR="000B429A">
              <w:rPr>
                <w:noProof/>
                <w:webHidden/>
              </w:rPr>
              <w:fldChar w:fldCharType="separate"/>
            </w:r>
            <w:r w:rsidR="000B429A">
              <w:rPr>
                <w:noProof/>
                <w:webHidden/>
              </w:rPr>
              <w:t>1</w:t>
            </w:r>
            <w:r w:rsidR="000B429A">
              <w:rPr>
                <w:noProof/>
                <w:webHidden/>
              </w:rPr>
              <w:fldChar w:fldCharType="end"/>
            </w:r>
          </w:hyperlink>
        </w:p>
        <w:p w:rsidR="000B429A" w:rsidRDefault="008B7997" w:rsidP="0061712D">
          <w:pPr>
            <w:pStyle w:val="TOC1"/>
            <w:tabs>
              <w:tab w:val="left" w:pos="440"/>
              <w:tab w:val="right" w:leader="dot" w:pos="9926"/>
            </w:tabs>
            <w:spacing w:line="480" w:lineRule="auto"/>
            <w:rPr>
              <w:rFonts w:cstheme="minorBidi"/>
              <w:noProof/>
              <w:lang w:val="en-CA" w:eastAsia="en-CA"/>
            </w:rPr>
          </w:pPr>
          <w:hyperlink w:anchor="_Toc21217495" w:history="1">
            <w:r w:rsidR="000B429A" w:rsidRPr="00014D99">
              <w:rPr>
                <w:rStyle w:val="Hyperlink"/>
                <w:noProof/>
              </w:rPr>
              <w:t>C.</w:t>
            </w:r>
            <w:r w:rsidR="000B429A">
              <w:rPr>
                <w:rFonts w:cstheme="minorBidi"/>
                <w:noProof/>
                <w:lang w:val="en-CA" w:eastAsia="en-CA"/>
              </w:rPr>
              <w:tab/>
            </w:r>
            <w:r w:rsidR="000B429A" w:rsidRPr="00014D99">
              <w:rPr>
                <w:rStyle w:val="Hyperlink"/>
                <w:noProof/>
              </w:rPr>
              <w:t>Terms and Conditions</w:t>
            </w:r>
            <w:r w:rsidR="000B429A">
              <w:rPr>
                <w:noProof/>
                <w:webHidden/>
              </w:rPr>
              <w:tab/>
            </w:r>
            <w:r w:rsidR="000B429A">
              <w:rPr>
                <w:noProof/>
                <w:webHidden/>
              </w:rPr>
              <w:fldChar w:fldCharType="begin"/>
            </w:r>
            <w:r w:rsidR="000B429A">
              <w:rPr>
                <w:noProof/>
                <w:webHidden/>
              </w:rPr>
              <w:instrText xml:space="preserve"> PAGEREF _Toc21217495 \h </w:instrText>
            </w:r>
            <w:r w:rsidR="000B429A">
              <w:rPr>
                <w:noProof/>
                <w:webHidden/>
              </w:rPr>
            </w:r>
            <w:r w:rsidR="000B429A">
              <w:rPr>
                <w:noProof/>
                <w:webHidden/>
              </w:rPr>
              <w:fldChar w:fldCharType="separate"/>
            </w:r>
            <w:r w:rsidR="000B429A">
              <w:rPr>
                <w:noProof/>
                <w:webHidden/>
              </w:rPr>
              <w:t>2</w:t>
            </w:r>
            <w:r w:rsidR="000B429A">
              <w:rPr>
                <w:noProof/>
                <w:webHidden/>
              </w:rPr>
              <w:fldChar w:fldCharType="end"/>
            </w:r>
          </w:hyperlink>
        </w:p>
        <w:p w:rsidR="000B429A" w:rsidRDefault="008B7997" w:rsidP="0061712D">
          <w:pPr>
            <w:pStyle w:val="TOC1"/>
            <w:tabs>
              <w:tab w:val="left" w:pos="440"/>
              <w:tab w:val="right" w:leader="dot" w:pos="9926"/>
            </w:tabs>
            <w:spacing w:line="480" w:lineRule="auto"/>
            <w:rPr>
              <w:rFonts w:cstheme="minorBidi"/>
              <w:noProof/>
              <w:lang w:val="en-CA" w:eastAsia="en-CA"/>
            </w:rPr>
          </w:pPr>
          <w:hyperlink w:anchor="_Toc21217496" w:history="1">
            <w:r w:rsidR="000B429A" w:rsidRPr="00014D99">
              <w:rPr>
                <w:rStyle w:val="Hyperlink"/>
                <w:noProof/>
              </w:rPr>
              <w:t>D.</w:t>
            </w:r>
            <w:r w:rsidR="000B429A">
              <w:rPr>
                <w:rFonts w:cstheme="minorBidi"/>
                <w:noProof/>
                <w:lang w:val="en-CA" w:eastAsia="en-CA"/>
              </w:rPr>
              <w:tab/>
            </w:r>
            <w:r w:rsidR="000B429A" w:rsidRPr="00014D99">
              <w:rPr>
                <w:rStyle w:val="Hyperlink"/>
                <w:noProof/>
              </w:rPr>
              <w:t>Consequences and Punishment</w:t>
            </w:r>
            <w:r w:rsidR="000B429A">
              <w:rPr>
                <w:noProof/>
                <w:webHidden/>
              </w:rPr>
              <w:tab/>
            </w:r>
            <w:r w:rsidR="000B429A">
              <w:rPr>
                <w:noProof/>
                <w:webHidden/>
              </w:rPr>
              <w:fldChar w:fldCharType="begin"/>
            </w:r>
            <w:r w:rsidR="000B429A">
              <w:rPr>
                <w:noProof/>
                <w:webHidden/>
              </w:rPr>
              <w:instrText xml:space="preserve"> PAGEREF _Toc21217496 \h </w:instrText>
            </w:r>
            <w:r w:rsidR="000B429A">
              <w:rPr>
                <w:noProof/>
                <w:webHidden/>
              </w:rPr>
            </w:r>
            <w:r w:rsidR="000B429A">
              <w:rPr>
                <w:noProof/>
                <w:webHidden/>
              </w:rPr>
              <w:fldChar w:fldCharType="separate"/>
            </w:r>
            <w:r w:rsidR="000B429A">
              <w:rPr>
                <w:noProof/>
                <w:webHidden/>
              </w:rPr>
              <w:t>3</w:t>
            </w:r>
            <w:r w:rsidR="000B429A">
              <w:rPr>
                <w:noProof/>
                <w:webHidden/>
              </w:rPr>
              <w:fldChar w:fldCharType="end"/>
            </w:r>
          </w:hyperlink>
        </w:p>
        <w:p w:rsidR="000B429A" w:rsidRDefault="008B7997" w:rsidP="0061712D">
          <w:pPr>
            <w:pStyle w:val="TOC1"/>
            <w:tabs>
              <w:tab w:val="right" w:leader="dot" w:pos="9926"/>
            </w:tabs>
            <w:spacing w:line="480" w:lineRule="auto"/>
            <w:rPr>
              <w:rFonts w:cstheme="minorBidi"/>
              <w:noProof/>
              <w:lang w:val="en-CA" w:eastAsia="en-CA"/>
            </w:rPr>
          </w:pPr>
          <w:hyperlink w:anchor="_Toc21217497" w:history="1">
            <w:r w:rsidR="000B429A" w:rsidRPr="00014D99">
              <w:rPr>
                <w:rStyle w:val="Hyperlink"/>
                <w:noProof/>
              </w:rPr>
              <w:t>Signature and Agreement of Members</w:t>
            </w:r>
            <w:r w:rsidR="000B429A">
              <w:rPr>
                <w:noProof/>
                <w:webHidden/>
              </w:rPr>
              <w:tab/>
            </w:r>
            <w:r w:rsidR="000B429A">
              <w:rPr>
                <w:noProof/>
                <w:webHidden/>
              </w:rPr>
              <w:fldChar w:fldCharType="begin"/>
            </w:r>
            <w:r w:rsidR="000B429A">
              <w:rPr>
                <w:noProof/>
                <w:webHidden/>
              </w:rPr>
              <w:instrText xml:space="preserve"> PAGEREF _Toc21217497 \h </w:instrText>
            </w:r>
            <w:r w:rsidR="000B429A">
              <w:rPr>
                <w:noProof/>
                <w:webHidden/>
              </w:rPr>
            </w:r>
            <w:r w:rsidR="000B429A">
              <w:rPr>
                <w:noProof/>
                <w:webHidden/>
              </w:rPr>
              <w:fldChar w:fldCharType="separate"/>
            </w:r>
            <w:r w:rsidR="000B429A">
              <w:rPr>
                <w:noProof/>
                <w:webHidden/>
              </w:rPr>
              <w:t>4</w:t>
            </w:r>
            <w:r w:rsidR="000B429A">
              <w:rPr>
                <w:noProof/>
                <w:webHidden/>
              </w:rPr>
              <w:fldChar w:fldCharType="end"/>
            </w:r>
          </w:hyperlink>
        </w:p>
        <w:p w:rsidR="00B61CD1" w:rsidRDefault="00B61CD1" w:rsidP="00332B6C">
          <w:pPr>
            <w:spacing w:line="480" w:lineRule="auto"/>
          </w:pPr>
          <w:r>
            <w:rPr>
              <w:b/>
              <w:bCs/>
              <w:noProof/>
            </w:rPr>
            <w:fldChar w:fldCharType="end"/>
          </w:r>
        </w:p>
      </w:sdtContent>
    </w:sdt>
    <w:p w:rsidR="00B61CD1" w:rsidRDefault="00B61CD1" w:rsidP="00B61CD1">
      <w:pPr>
        <w:pStyle w:val="Heading1"/>
      </w:pPr>
    </w:p>
    <w:p w:rsidR="00B61CD1" w:rsidRDefault="00B61CD1" w:rsidP="00B61CD1">
      <w:pPr>
        <w:pStyle w:val="Heading1"/>
      </w:pPr>
    </w:p>
    <w:p w:rsidR="00B61CD1" w:rsidRDefault="00B61CD1" w:rsidP="00B61CD1">
      <w:pPr>
        <w:pStyle w:val="Heading1"/>
      </w:pPr>
    </w:p>
    <w:p w:rsidR="00B61CD1" w:rsidRDefault="00B61CD1" w:rsidP="00B61CD1">
      <w:pPr>
        <w:pStyle w:val="Heading1"/>
      </w:pPr>
    </w:p>
    <w:p w:rsidR="00B61CD1" w:rsidRDefault="00B61CD1" w:rsidP="00B61CD1">
      <w:pPr>
        <w:pStyle w:val="Heading1"/>
      </w:pPr>
    </w:p>
    <w:p w:rsidR="00B61CD1" w:rsidRDefault="00B61CD1" w:rsidP="00B61CD1">
      <w:pPr>
        <w:pStyle w:val="Heading1"/>
      </w:pPr>
    </w:p>
    <w:p w:rsidR="00B61CD1" w:rsidRDefault="00B61CD1" w:rsidP="00B61CD1">
      <w:pPr>
        <w:pStyle w:val="Heading1"/>
      </w:pPr>
    </w:p>
    <w:p w:rsidR="00B61CD1" w:rsidRDefault="00B61CD1" w:rsidP="00B61CD1">
      <w:pPr>
        <w:pStyle w:val="Heading1"/>
      </w:pPr>
    </w:p>
    <w:p w:rsidR="00B61CD1" w:rsidRDefault="00B61CD1" w:rsidP="00B61CD1">
      <w:pPr>
        <w:pStyle w:val="Heading1"/>
        <w:sectPr w:rsidR="00B61CD1" w:rsidSect="00B61CD1">
          <w:footerReference w:type="default" r:id="rId11"/>
          <w:pgSz w:w="12240" w:h="15840"/>
          <w:pgMar w:top="720" w:right="1152" w:bottom="720" w:left="1152" w:header="0" w:footer="288" w:gutter="0"/>
          <w:pgNumType w:start="0"/>
          <w:cols w:space="720"/>
          <w:docGrid w:linePitch="382"/>
        </w:sectPr>
      </w:pPr>
    </w:p>
    <w:p w:rsidR="00D077E9" w:rsidRPr="00B61CD1" w:rsidRDefault="00B61CD1" w:rsidP="00B61CD1">
      <w:pPr>
        <w:pStyle w:val="Heading1"/>
      </w:pPr>
      <w:bookmarkStart w:id="1" w:name="_Toc21217492"/>
      <w:r w:rsidRPr="00B61CD1">
        <w:lastRenderedPageBreak/>
        <w:t>Contact Information</w:t>
      </w:r>
      <w:bookmarkEnd w:id="1"/>
    </w:p>
    <w:p w:rsidR="00F21D42" w:rsidRDefault="00F21D42"/>
    <w:tbl>
      <w:tblPr>
        <w:tblW w:w="9999" w:type="dxa"/>
        <w:tblInd w:w="40" w:type="dxa"/>
        <w:tblCellMar>
          <w:left w:w="0" w:type="dxa"/>
          <w:right w:w="0" w:type="dxa"/>
        </w:tblCellMar>
        <w:tblLook w:val="0000" w:firstRow="0" w:lastRow="0" w:firstColumn="0" w:lastColumn="0" w:noHBand="0" w:noVBand="0"/>
      </w:tblPr>
      <w:tblGrid>
        <w:gridCol w:w="9999"/>
      </w:tblGrid>
      <w:tr w:rsidR="00D077E9" w:rsidTr="00DF027C">
        <w:trPr>
          <w:trHeight w:val="3546"/>
        </w:trPr>
        <w:tc>
          <w:tcPr>
            <w:tcW w:w="9999" w:type="dxa"/>
          </w:tcPr>
          <w:tbl>
            <w:tblPr>
              <w:tblStyle w:val="TableGrid"/>
              <w:tblpPr w:leftFromText="180" w:rightFromText="180" w:vertAnchor="text" w:horzAnchor="margin" w:tblpXSpec="center" w:tblpY="-147"/>
              <w:tblOverlap w:val="never"/>
              <w:tblW w:w="0" w:type="auto"/>
              <w:jc w:val="center"/>
              <w:tblLook w:val="04A0" w:firstRow="1" w:lastRow="0" w:firstColumn="1" w:lastColumn="0" w:noHBand="0" w:noVBand="1"/>
            </w:tblPr>
            <w:tblGrid>
              <w:gridCol w:w="3329"/>
              <w:gridCol w:w="3330"/>
              <w:gridCol w:w="3330"/>
            </w:tblGrid>
            <w:tr w:rsidR="00B61CD1" w:rsidTr="00B61CD1">
              <w:trPr>
                <w:trHeight w:val="851"/>
                <w:jc w:val="center"/>
              </w:trPr>
              <w:tc>
                <w:tcPr>
                  <w:tcW w:w="9989" w:type="dxa"/>
                  <w:gridSpan w:val="3"/>
                  <w:shd w:val="clear" w:color="auto" w:fill="BFBFBF" w:themeFill="background1" w:themeFillShade="BF"/>
                  <w:vAlign w:val="center"/>
                </w:tcPr>
                <w:p w:rsidR="00B61CD1" w:rsidRPr="00B61CD1" w:rsidRDefault="00B61CD1" w:rsidP="00B61CD1">
                  <w:pPr>
                    <w:jc w:val="center"/>
                    <w:rPr>
                      <w:rFonts w:cs="Times New Roman"/>
                      <w:b/>
                    </w:rPr>
                  </w:pPr>
                  <w:r w:rsidRPr="00B61CD1">
                    <w:rPr>
                      <w:rFonts w:cs="Times New Roman"/>
                      <w:b/>
                      <w:sz w:val="36"/>
                    </w:rPr>
                    <w:t>Team Members Contact Information</w:t>
                  </w:r>
                </w:p>
              </w:tc>
            </w:tr>
            <w:tr w:rsidR="00B61CD1" w:rsidTr="00B61CD1">
              <w:trPr>
                <w:trHeight w:val="567"/>
                <w:jc w:val="center"/>
              </w:trPr>
              <w:tc>
                <w:tcPr>
                  <w:tcW w:w="3329" w:type="dxa"/>
                  <w:shd w:val="clear" w:color="auto" w:fill="F2F2F2" w:themeFill="background1" w:themeFillShade="F2"/>
                </w:tcPr>
                <w:p w:rsidR="00B61CD1" w:rsidRPr="00B61CD1" w:rsidRDefault="00B61CD1" w:rsidP="00B61CD1">
                  <w:pPr>
                    <w:rPr>
                      <w:b/>
                    </w:rPr>
                  </w:pPr>
                  <w:r w:rsidRPr="00B61CD1">
                    <w:rPr>
                      <w:b/>
                    </w:rPr>
                    <w:t>Names:</w:t>
                  </w:r>
                </w:p>
              </w:tc>
              <w:tc>
                <w:tcPr>
                  <w:tcW w:w="3330" w:type="dxa"/>
                  <w:shd w:val="clear" w:color="auto" w:fill="F2F2F2" w:themeFill="background1" w:themeFillShade="F2"/>
                </w:tcPr>
                <w:p w:rsidR="00B61CD1" w:rsidRPr="00B61CD1" w:rsidRDefault="00B61CD1" w:rsidP="00B61CD1">
                  <w:pPr>
                    <w:rPr>
                      <w:b/>
                    </w:rPr>
                  </w:pPr>
                  <w:r w:rsidRPr="00B61CD1">
                    <w:rPr>
                      <w:b/>
                    </w:rPr>
                    <w:t>Phone:</w:t>
                  </w:r>
                </w:p>
              </w:tc>
              <w:tc>
                <w:tcPr>
                  <w:tcW w:w="3330" w:type="dxa"/>
                  <w:shd w:val="clear" w:color="auto" w:fill="F2F2F2" w:themeFill="background1" w:themeFillShade="F2"/>
                </w:tcPr>
                <w:p w:rsidR="00B61CD1" w:rsidRPr="00B61CD1" w:rsidRDefault="00B61CD1" w:rsidP="00B61CD1">
                  <w:pPr>
                    <w:rPr>
                      <w:b/>
                    </w:rPr>
                  </w:pPr>
                  <w:r w:rsidRPr="00B61CD1">
                    <w:rPr>
                      <w:b/>
                    </w:rPr>
                    <w:t>Email:</w:t>
                  </w:r>
                </w:p>
              </w:tc>
            </w:tr>
            <w:tr w:rsidR="00B61CD1" w:rsidTr="00B61CD1">
              <w:trPr>
                <w:trHeight w:val="567"/>
                <w:jc w:val="center"/>
              </w:trPr>
              <w:tc>
                <w:tcPr>
                  <w:tcW w:w="3329" w:type="dxa"/>
                </w:tcPr>
                <w:p w:rsidR="00B61CD1" w:rsidRPr="00B61CD1" w:rsidRDefault="00B61CD1" w:rsidP="00B61CD1">
                  <w:pPr>
                    <w:rPr>
                      <w:rFonts w:cs="Times New Roman"/>
                    </w:rPr>
                  </w:pPr>
                  <w:r w:rsidRPr="00B61CD1">
                    <w:rPr>
                      <w:rFonts w:cs="Times New Roman"/>
                    </w:rPr>
                    <w:t xml:space="preserve">Alina </w:t>
                  </w:r>
                  <w:proofErr w:type="spellStart"/>
                  <w:r w:rsidRPr="00B61CD1">
                    <w:rPr>
                      <w:rFonts w:cs="Times New Roman"/>
                    </w:rPr>
                    <w:t>Larcencova</w:t>
                  </w:r>
                  <w:proofErr w:type="spellEnd"/>
                </w:p>
              </w:tc>
              <w:tc>
                <w:tcPr>
                  <w:tcW w:w="3330" w:type="dxa"/>
                </w:tcPr>
                <w:p w:rsidR="00B61CD1" w:rsidRPr="00B61CD1" w:rsidRDefault="00B61CD1" w:rsidP="00B61CD1">
                  <w:pPr>
                    <w:rPr>
                      <w:rFonts w:cs="Times New Roman"/>
                    </w:rPr>
                  </w:pPr>
                  <w:r w:rsidRPr="00B61CD1">
                    <w:rPr>
                      <w:rFonts w:cs="Times New Roman"/>
                    </w:rPr>
                    <w:t>(403)969-9073</w:t>
                  </w:r>
                </w:p>
              </w:tc>
              <w:tc>
                <w:tcPr>
                  <w:tcW w:w="3330" w:type="dxa"/>
                </w:tcPr>
                <w:p w:rsidR="00B61CD1" w:rsidRPr="00B61CD1" w:rsidRDefault="008B7997" w:rsidP="00B61CD1">
                  <w:pPr>
                    <w:rPr>
                      <w:rFonts w:cs="Times New Roman"/>
                    </w:rPr>
                  </w:pPr>
                  <w:hyperlink r:id="rId12" w:history="1">
                    <w:r w:rsidR="00B61CD1" w:rsidRPr="00B61CD1">
                      <w:rPr>
                        <w:rStyle w:val="Hyperlink"/>
                        <w:rFonts w:cs="Times New Roman"/>
                        <w:color w:val="0F0D29" w:themeColor="text1"/>
                        <w:u w:val="none"/>
                      </w:rPr>
                      <w:t>Alinka_l@hotmail.com</w:t>
                    </w:r>
                  </w:hyperlink>
                </w:p>
              </w:tc>
            </w:tr>
            <w:tr w:rsidR="00B61CD1" w:rsidTr="00B61CD1">
              <w:trPr>
                <w:trHeight w:val="567"/>
                <w:jc w:val="center"/>
              </w:trPr>
              <w:tc>
                <w:tcPr>
                  <w:tcW w:w="3329" w:type="dxa"/>
                </w:tcPr>
                <w:p w:rsidR="00B61CD1" w:rsidRPr="00B61CD1" w:rsidRDefault="00B61CD1" w:rsidP="00B61CD1">
                  <w:pPr>
                    <w:rPr>
                      <w:rFonts w:cs="Times New Roman"/>
                    </w:rPr>
                  </w:pPr>
                  <w:r w:rsidRPr="00B61CD1">
                    <w:rPr>
                      <w:rFonts w:cs="Times New Roman"/>
                    </w:rPr>
                    <w:t>Mark Tan</w:t>
                  </w:r>
                </w:p>
              </w:tc>
              <w:tc>
                <w:tcPr>
                  <w:tcW w:w="3330" w:type="dxa"/>
                </w:tcPr>
                <w:p w:rsidR="00B61CD1" w:rsidRPr="00B61CD1" w:rsidRDefault="00B61CD1" w:rsidP="00B61CD1">
                  <w:pPr>
                    <w:rPr>
                      <w:rFonts w:cs="Times New Roman"/>
                    </w:rPr>
                  </w:pPr>
                  <w:r w:rsidRPr="00B61CD1">
                    <w:rPr>
                      <w:rFonts w:cs="Times New Roman"/>
                    </w:rPr>
                    <w:t>(587)664-7960</w:t>
                  </w:r>
                </w:p>
              </w:tc>
              <w:tc>
                <w:tcPr>
                  <w:tcW w:w="3330" w:type="dxa"/>
                </w:tcPr>
                <w:p w:rsidR="00B61CD1" w:rsidRPr="00B61CD1" w:rsidRDefault="008B7997" w:rsidP="00B61CD1">
                  <w:pPr>
                    <w:rPr>
                      <w:rFonts w:cs="Times New Roman"/>
                    </w:rPr>
                  </w:pPr>
                  <w:hyperlink r:id="rId13" w:history="1">
                    <w:r w:rsidR="00B61CD1" w:rsidRPr="00B61CD1">
                      <w:rPr>
                        <w:rStyle w:val="Hyperlink"/>
                        <w:rFonts w:cs="Times New Roman"/>
                        <w:color w:val="0F0D29" w:themeColor="text1"/>
                        <w:u w:val="none"/>
                      </w:rPr>
                      <w:t>mark.tan@edu.sait.ca</w:t>
                    </w:r>
                  </w:hyperlink>
                </w:p>
              </w:tc>
            </w:tr>
            <w:tr w:rsidR="00B61CD1" w:rsidTr="00B61CD1">
              <w:trPr>
                <w:trHeight w:val="567"/>
                <w:jc w:val="center"/>
              </w:trPr>
              <w:tc>
                <w:tcPr>
                  <w:tcW w:w="3329" w:type="dxa"/>
                </w:tcPr>
                <w:p w:rsidR="00B61CD1" w:rsidRPr="00B61CD1" w:rsidRDefault="00B61CD1" w:rsidP="00B61CD1">
                  <w:pPr>
                    <w:rPr>
                      <w:rFonts w:cs="Times New Roman"/>
                    </w:rPr>
                  </w:pPr>
                  <w:r w:rsidRPr="00B61CD1">
                    <w:rPr>
                      <w:rFonts w:cs="Times New Roman"/>
                    </w:rPr>
                    <w:t>Sean Dow</w:t>
                  </w:r>
                </w:p>
              </w:tc>
              <w:tc>
                <w:tcPr>
                  <w:tcW w:w="3330" w:type="dxa"/>
                </w:tcPr>
                <w:p w:rsidR="00B61CD1" w:rsidRPr="00B61CD1" w:rsidRDefault="00B61CD1" w:rsidP="00B61CD1">
                  <w:pPr>
                    <w:rPr>
                      <w:rFonts w:cs="Times New Roman"/>
                    </w:rPr>
                  </w:pPr>
                  <w:r w:rsidRPr="00B61CD1">
                    <w:rPr>
                      <w:rFonts w:cs="Times New Roman"/>
                    </w:rPr>
                    <w:t>(403)470-8361</w:t>
                  </w:r>
                </w:p>
              </w:tc>
              <w:tc>
                <w:tcPr>
                  <w:tcW w:w="3330" w:type="dxa"/>
                </w:tcPr>
                <w:p w:rsidR="00B61CD1" w:rsidRPr="00B61CD1" w:rsidRDefault="00B61CD1" w:rsidP="00B61CD1">
                  <w:pPr>
                    <w:rPr>
                      <w:rFonts w:cs="Times New Roman"/>
                    </w:rPr>
                  </w:pPr>
                  <w:r w:rsidRPr="00B61CD1">
                    <w:rPr>
                      <w:rFonts w:cs="Times New Roman"/>
                    </w:rPr>
                    <w:t>sean.dow@edu.sait.ca</w:t>
                  </w:r>
                </w:p>
              </w:tc>
            </w:tr>
            <w:tr w:rsidR="0093305A" w:rsidTr="00B61CD1">
              <w:trPr>
                <w:trHeight w:val="567"/>
                <w:jc w:val="center"/>
              </w:trPr>
              <w:tc>
                <w:tcPr>
                  <w:tcW w:w="3329" w:type="dxa"/>
                </w:tcPr>
                <w:p w:rsidR="0093305A" w:rsidRPr="00B61CD1" w:rsidRDefault="0093305A" w:rsidP="00B61CD1">
                  <w:pPr>
                    <w:rPr>
                      <w:rFonts w:cs="Times New Roman"/>
                    </w:rPr>
                  </w:pPr>
                  <w:r>
                    <w:rPr>
                      <w:rFonts w:cs="Times New Roman"/>
                    </w:rPr>
                    <w:t>Daniel Tcherepanov</w:t>
                  </w:r>
                </w:p>
              </w:tc>
              <w:tc>
                <w:tcPr>
                  <w:tcW w:w="3330" w:type="dxa"/>
                </w:tcPr>
                <w:p w:rsidR="0093305A" w:rsidRPr="00B61CD1" w:rsidRDefault="0093305A" w:rsidP="00B61CD1">
                  <w:pPr>
                    <w:rPr>
                      <w:rFonts w:cs="Times New Roman"/>
                    </w:rPr>
                  </w:pPr>
                  <w:r>
                    <w:rPr>
                      <w:rFonts w:cs="Times New Roman"/>
                    </w:rPr>
                    <w:t>(587)707-4545</w:t>
                  </w:r>
                </w:p>
              </w:tc>
              <w:tc>
                <w:tcPr>
                  <w:tcW w:w="3330" w:type="dxa"/>
                </w:tcPr>
                <w:p w:rsidR="0093305A" w:rsidRPr="00B61CD1" w:rsidRDefault="0093305A" w:rsidP="00B61CD1">
                  <w:pPr>
                    <w:rPr>
                      <w:rFonts w:cs="Times New Roman"/>
                    </w:rPr>
                  </w:pPr>
                  <w:r>
                    <w:rPr>
                      <w:rFonts w:cs="Times New Roman"/>
                    </w:rPr>
                    <w:t>Daniel.tcherepanov@edu.sait.ca</w:t>
                  </w:r>
                </w:p>
              </w:tc>
            </w:tr>
          </w:tbl>
          <w:sdt>
            <w:sdtPr>
              <w:rPr>
                <w:rFonts w:eastAsiaTheme="minorEastAsia" w:cstheme="minorBidi"/>
                <w:b w:val="0"/>
                <w:sz w:val="24"/>
                <w:szCs w:val="22"/>
              </w:rPr>
              <w:id w:val="1660650702"/>
              <w:placeholder>
                <w:docPart w:val="9D3518B818A842D0A48E8E27BEB08E7D"/>
              </w:placeholder>
              <w15:dataBinding w:prefixMappings="xmlns:ns0='http://schemas.microsoft.com/temp/samples' " w:xpath="/ns0:employees[1]/ns0:employee[1]/ns0:CompanyName[1]" w:storeItemID="{00000000-0000-0000-0000-000000000000}"/>
              <w15:appearance w15:val="hidden"/>
            </w:sdtPr>
            <w:sdtEndPr/>
            <w:sdtContent>
              <w:p w:rsidR="00B61CD1" w:rsidRPr="00B61CD1" w:rsidRDefault="00B61CD1" w:rsidP="00B61CD1">
                <w:pPr>
                  <w:pStyle w:val="Heading2"/>
                </w:pPr>
              </w:p>
              <w:p w:rsidR="00B61CD1" w:rsidRPr="00B61CD1" w:rsidRDefault="00B61CD1" w:rsidP="00B61CD1">
                <w:pPr>
                  <w:pStyle w:val="Heading1"/>
                  <w:numPr>
                    <w:ilvl w:val="0"/>
                    <w:numId w:val="2"/>
                  </w:numPr>
                  <w:jc w:val="center"/>
                  <w:rPr>
                    <w:sz w:val="36"/>
                    <w:szCs w:val="28"/>
                    <w:u w:val="single"/>
                  </w:rPr>
                </w:pPr>
                <w:bookmarkStart w:id="2" w:name="_Toc21217493"/>
                <w:r w:rsidRPr="00B61CD1">
                  <w:rPr>
                    <w:sz w:val="36"/>
                    <w:szCs w:val="28"/>
                    <w:u w:val="single"/>
                  </w:rPr>
                  <w:t>Definition of Team</w:t>
                </w:r>
                <w:bookmarkEnd w:id="2"/>
              </w:p>
              <w:p w:rsidR="00B61CD1" w:rsidRDefault="00B61CD1" w:rsidP="00B61CD1">
                <w:r>
                  <w:t xml:space="preserve">For the course, Project Preparation, course code PROJ-304, section J, and the preceding course Capstone Project, course code PROJ-354, this team shall be composed of Alina </w:t>
                </w:r>
                <w:proofErr w:type="spellStart"/>
                <w:r>
                  <w:t>Larcencova</w:t>
                </w:r>
                <w:proofErr w:type="spellEnd"/>
                <w:r>
                  <w:t xml:space="preserve">, Mark Tan, and Sean Dow. </w:t>
                </w:r>
              </w:p>
              <w:p w:rsidR="00B61CD1" w:rsidRDefault="00B61CD1" w:rsidP="00B61CD1"/>
              <w:p w:rsidR="00B61CD1" w:rsidRPr="00B61CD1" w:rsidRDefault="00B61CD1" w:rsidP="00B61CD1">
                <w:pPr>
                  <w:pStyle w:val="Heading1"/>
                  <w:numPr>
                    <w:ilvl w:val="0"/>
                    <w:numId w:val="2"/>
                  </w:numPr>
                  <w:jc w:val="center"/>
                  <w:rPr>
                    <w:sz w:val="36"/>
                    <w:u w:val="single"/>
                  </w:rPr>
                </w:pPr>
                <w:bookmarkStart w:id="3" w:name="_Toc21217494"/>
                <w:r w:rsidRPr="00B61CD1">
                  <w:rPr>
                    <w:sz w:val="36"/>
                    <w:u w:val="single"/>
                  </w:rPr>
                  <w:t>Team Contract and Objective</w:t>
                </w:r>
                <w:bookmarkEnd w:id="3"/>
              </w:p>
              <w:p w:rsidR="00B61CD1" w:rsidRDefault="00B61CD1" w:rsidP="00DF027C">
                <w:r>
                  <w:t>THIS CONTRACT made this 5</w:t>
                </w:r>
                <w:r w:rsidRPr="00B61CD1">
                  <w:rPr>
                    <w:vertAlign w:val="superscript"/>
                  </w:rPr>
                  <w:t>th</w:t>
                </w:r>
                <w:r>
                  <w:rPr>
                    <w:vertAlign w:val="superscript"/>
                  </w:rPr>
                  <w:t xml:space="preserve"> </w:t>
                </w:r>
                <w:r>
                  <w:t xml:space="preserve">day of October 2019, by Alina </w:t>
                </w:r>
                <w:proofErr w:type="spellStart"/>
                <w:r>
                  <w:t>Larcencova</w:t>
                </w:r>
                <w:proofErr w:type="spellEnd"/>
                <w:r>
                  <w:t xml:space="preserve">, Mark Tan, and Sean Dow shall be comprised and organized only by Alina </w:t>
                </w:r>
                <w:proofErr w:type="spellStart"/>
                <w:r>
                  <w:t>Larcencova</w:t>
                </w:r>
                <w:proofErr w:type="spellEnd"/>
                <w:r>
                  <w:t>, Mark Tan, and Sean Dow. All members of this team shall follow SAIT’s academic integrity policies and the Student Code of Conduct. The team’s objective will be the successful completion of the course Project Preparation, course code PROJ-304, and the course Capstone Project, course code PROJ-354 with the maximum grade, A+. Th</w:t>
                </w:r>
                <w:r w:rsidR="000B429A">
                  <w:t>is team contract aim</w:t>
                </w:r>
                <w:r>
                  <w:t>s to ensure complete compliance of academic integrity, course completion, and to hold them accountable should they fail to meet the terms and condition</w:t>
                </w:r>
                <w:r w:rsidR="000B429A">
                  <w:t>s</w:t>
                </w:r>
                <w:r>
                  <w:t xml:space="preserve"> set below. They will obey all the following terms and condition</w:t>
                </w:r>
                <w:r w:rsidR="000B429A">
                  <w:t>s</w:t>
                </w:r>
                <w:r>
                  <w:t>.</w:t>
                </w:r>
              </w:p>
              <w:p w:rsidR="00B61CD1" w:rsidRDefault="00B61CD1" w:rsidP="00DF027C"/>
              <w:p w:rsidR="00B61CD1" w:rsidRDefault="00B61CD1" w:rsidP="00DF027C"/>
              <w:p w:rsidR="00B61CD1" w:rsidRDefault="00B61CD1" w:rsidP="00DF027C"/>
              <w:p w:rsidR="00B61CD1" w:rsidRDefault="00B61CD1" w:rsidP="00DF027C"/>
              <w:p w:rsidR="00B61CD1" w:rsidRDefault="00B61CD1" w:rsidP="00DF027C"/>
              <w:p w:rsidR="00B61CD1" w:rsidRDefault="00B61CD1" w:rsidP="00DF027C"/>
              <w:p w:rsidR="00B61CD1" w:rsidRPr="00B61CD1" w:rsidRDefault="00B61CD1" w:rsidP="00B61CD1">
                <w:pPr>
                  <w:pStyle w:val="Heading1"/>
                  <w:numPr>
                    <w:ilvl w:val="0"/>
                    <w:numId w:val="2"/>
                  </w:numPr>
                  <w:rPr>
                    <w:sz w:val="36"/>
                    <w:u w:val="single"/>
                  </w:rPr>
                </w:pPr>
                <w:bookmarkStart w:id="4" w:name="_Toc21217495"/>
                <w:r w:rsidRPr="00B61CD1">
                  <w:rPr>
                    <w:sz w:val="36"/>
                    <w:u w:val="single"/>
                  </w:rPr>
                  <w:lastRenderedPageBreak/>
                  <w:t>Terms and Conditions</w:t>
                </w:r>
                <w:bookmarkEnd w:id="4"/>
              </w:p>
              <w:p w:rsidR="00B61CD1" w:rsidRDefault="00B61CD1" w:rsidP="00DF027C">
                <w:r>
                  <w:t>Team members will make every effort to:</w:t>
                </w:r>
              </w:p>
              <w:p w:rsidR="00B61CD1" w:rsidRDefault="00B61CD1" w:rsidP="00B61CD1">
                <w:pPr>
                  <w:pStyle w:val="ListParagraph"/>
                  <w:numPr>
                    <w:ilvl w:val="0"/>
                    <w:numId w:val="1"/>
                  </w:numPr>
                  <w:ind w:left="1089"/>
                </w:pPr>
                <w:r>
                  <w:t>Purpose and Objective</w:t>
                </w:r>
              </w:p>
              <w:p w:rsidR="00B61CD1" w:rsidRDefault="00B61CD1" w:rsidP="00B61CD1">
                <w:pPr>
                  <w:pStyle w:val="ListParagraph"/>
                  <w:numPr>
                    <w:ilvl w:val="4"/>
                    <w:numId w:val="1"/>
                  </w:numPr>
                </w:pPr>
                <w:r>
                  <w:t>Complete course objectives.</w:t>
                </w:r>
              </w:p>
              <w:p w:rsidR="00B61CD1" w:rsidRDefault="00B61CD1" w:rsidP="00B61CD1">
                <w:pPr>
                  <w:pStyle w:val="ListParagraph"/>
                  <w:numPr>
                    <w:ilvl w:val="4"/>
                    <w:numId w:val="1"/>
                  </w:numPr>
                </w:pPr>
                <w:r>
                  <w:t xml:space="preserve">Ensure the quality and integrity of their work </w:t>
                </w:r>
                <w:r w:rsidR="000B429A">
                  <w:t>are</w:t>
                </w:r>
                <w:r>
                  <w:t xml:space="preserve"> met above standards and satisf</w:t>
                </w:r>
                <w:r w:rsidR="000B429A">
                  <w:t>y</w:t>
                </w:r>
                <w:r>
                  <w:t xml:space="preserve"> both instructors Andrew Campbell, and Steven Shirley.</w:t>
                </w:r>
              </w:p>
              <w:p w:rsidR="00B61CD1" w:rsidRDefault="00B61CD1" w:rsidP="00B61CD1">
                <w:pPr>
                  <w:pStyle w:val="ListParagraph"/>
                  <w:numPr>
                    <w:ilvl w:val="4"/>
                    <w:numId w:val="1"/>
                  </w:numPr>
                </w:pPr>
                <w:r>
                  <w:t>Provide harmonious relations with the team, and ensure the team is communicating and working together.</w:t>
                </w:r>
              </w:p>
              <w:p w:rsidR="00B61CD1" w:rsidRDefault="00B61CD1" w:rsidP="00B61CD1">
                <w:pPr>
                  <w:pStyle w:val="ListParagraph"/>
                  <w:numPr>
                    <w:ilvl w:val="4"/>
                    <w:numId w:val="1"/>
                  </w:numPr>
                </w:pPr>
                <w:r>
                  <w:t>Provide a positive work environment.</w:t>
                </w:r>
              </w:p>
              <w:p w:rsidR="00B61CD1" w:rsidRDefault="00B61CD1" w:rsidP="00B61CD1">
                <w:pPr>
                  <w:pStyle w:val="ListParagraph"/>
                  <w:numPr>
                    <w:ilvl w:val="4"/>
                    <w:numId w:val="1"/>
                  </w:numPr>
                </w:pPr>
                <w:r>
                  <w:t>Respect the opinions and ideas of the team members relating to the project.</w:t>
                </w:r>
              </w:p>
              <w:p w:rsidR="00B61CD1" w:rsidRDefault="00B61CD1" w:rsidP="00B61CD1">
                <w:pPr>
                  <w:pStyle w:val="ListParagraph"/>
                  <w:numPr>
                    <w:ilvl w:val="4"/>
                    <w:numId w:val="1"/>
                  </w:numPr>
                </w:pPr>
                <w:r>
                  <w:t xml:space="preserve">Seek help if the work cannot be completed </w:t>
                </w:r>
                <w:r w:rsidR="000B429A">
                  <w:t>on time</w:t>
                </w:r>
                <w:r>
                  <w:t xml:space="preserve">. </w:t>
                </w:r>
              </w:p>
              <w:p w:rsidR="00B61CD1" w:rsidRDefault="00B61CD1" w:rsidP="00B61CD1">
                <w:pPr>
                  <w:pStyle w:val="ListParagraph"/>
                  <w:numPr>
                    <w:ilvl w:val="4"/>
                    <w:numId w:val="1"/>
                  </w:numPr>
                </w:pPr>
                <w:r>
                  <w:t xml:space="preserve">Complete all work assigned </w:t>
                </w:r>
                <w:r w:rsidR="000B429A">
                  <w:t>on time</w:t>
                </w:r>
                <w:r>
                  <w:t>.</w:t>
                </w:r>
              </w:p>
              <w:p w:rsidR="00B61CD1" w:rsidRDefault="00B61CD1" w:rsidP="00B61CD1">
                <w:pPr>
                  <w:pStyle w:val="ListParagraph"/>
                  <w:ind w:left="1800"/>
                </w:pPr>
              </w:p>
              <w:p w:rsidR="00B61CD1" w:rsidRDefault="00B61CD1" w:rsidP="00B61CD1">
                <w:pPr>
                  <w:pStyle w:val="ListParagraph"/>
                  <w:numPr>
                    <w:ilvl w:val="0"/>
                    <w:numId w:val="1"/>
                  </w:numPr>
                  <w:ind w:left="1089"/>
                </w:pPr>
                <w:r>
                  <w:t>Attendance</w:t>
                </w:r>
              </w:p>
              <w:p w:rsidR="00B61CD1" w:rsidRDefault="00B61CD1" w:rsidP="00B61CD1">
                <w:pPr>
                  <w:pStyle w:val="ListParagraph"/>
                  <w:numPr>
                    <w:ilvl w:val="4"/>
                    <w:numId w:val="1"/>
                  </w:numPr>
                </w:pPr>
                <w:r>
                  <w:t xml:space="preserve">Attend all team meetings that </w:t>
                </w:r>
                <w:r w:rsidR="000B429A">
                  <w:t>are</w:t>
                </w:r>
                <w:r>
                  <w:t xml:space="preserve"> set and agreed upon by all three team members, </w:t>
                </w:r>
                <w:proofErr w:type="gramStart"/>
                <w:r>
                  <w:t>with the exception of</w:t>
                </w:r>
                <w:proofErr w:type="gramEnd"/>
                <w:r>
                  <w:t xml:space="preserve"> mandatory course team meetings.</w:t>
                </w:r>
              </w:p>
              <w:p w:rsidR="00B61CD1" w:rsidRDefault="00B61CD1" w:rsidP="00B61CD1">
                <w:pPr>
                  <w:pStyle w:val="ListParagraph"/>
                  <w:numPr>
                    <w:ilvl w:val="4"/>
                    <w:numId w:val="1"/>
                  </w:numPr>
                </w:pPr>
                <w:r>
                  <w:t xml:space="preserve">Attend all classes for the course Project Preparation, and Capstone Project, except for family death, or extreme weather conditions, and dangerous driving conditions. </w:t>
                </w:r>
              </w:p>
              <w:p w:rsidR="00B61CD1" w:rsidRDefault="00B61CD1" w:rsidP="00DF027C">
                <w:pPr>
                  <w:pStyle w:val="ListParagraph"/>
                  <w:numPr>
                    <w:ilvl w:val="4"/>
                    <w:numId w:val="1"/>
                  </w:numPr>
                </w:pPr>
                <w:r>
                  <w:t>Inform team members 24 hours before a scheduled meeting of their absence for both courses and the scheduled team meetings.</w:t>
                </w:r>
              </w:p>
              <w:p w:rsidR="00B61CD1" w:rsidRDefault="00B61CD1" w:rsidP="00DF027C">
                <w:pPr>
                  <w:pStyle w:val="ListParagraph"/>
                  <w:numPr>
                    <w:ilvl w:val="4"/>
                    <w:numId w:val="1"/>
                  </w:numPr>
                </w:pPr>
                <w:r>
                  <w:t>Inform team members of arriving late 30 minutes before a scheduled meeting</w:t>
                </w:r>
                <w:r w:rsidR="000B429A">
                  <w:t>;</w:t>
                </w:r>
                <w:r>
                  <w:t xml:space="preserve"> exceptions are given during an extreme weather event or family death.</w:t>
                </w:r>
              </w:p>
              <w:p w:rsidR="00B61CD1" w:rsidRDefault="00B61CD1" w:rsidP="00B61CD1">
                <w:pPr>
                  <w:pStyle w:val="ListParagraph"/>
                  <w:ind w:left="1800"/>
                </w:pPr>
              </w:p>
              <w:p w:rsidR="00B61CD1" w:rsidRDefault="00B61CD1" w:rsidP="00B61CD1">
                <w:pPr>
                  <w:pStyle w:val="ListParagraph"/>
                  <w:numPr>
                    <w:ilvl w:val="0"/>
                    <w:numId w:val="1"/>
                  </w:numPr>
                  <w:tabs>
                    <w:tab w:val="left" w:pos="1089"/>
                  </w:tabs>
                  <w:ind w:firstLine="446"/>
                </w:pPr>
                <w:r>
                  <w:t xml:space="preserve"> Responsibility</w:t>
                </w:r>
              </w:p>
              <w:p w:rsidR="00B61CD1" w:rsidRDefault="00B61CD1" w:rsidP="00B61CD1">
                <w:pPr>
                  <w:pStyle w:val="ListParagraph"/>
                  <w:numPr>
                    <w:ilvl w:val="4"/>
                    <w:numId w:val="3"/>
                  </w:numPr>
                  <w:tabs>
                    <w:tab w:val="left" w:pos="1089"/>
                  </w:tabs>
                </w:pPr>
                <w:r>
                  <w:t>Ensure members split the task evenly between each other.</w:t>
                </w:r>
              </w:p>
              <w:p w:rsidR="00B61CD1" w:rsidRDefault="00B61CD1" w:rsidP="00B61CD1">
                <w:pPr>
                  <w:pStyle w:val="ListParagraph"/>
                  <w:numPr>
                    <w:ilvl w:val="4"/>
                    <w:numId w:val="3"/>
                  </w:numPr>
                  <w:tabs>
                    <w:tab w:val="left" w:pos="1089"/>
                  </w:tabs>
                </w:pPr>
                <w:r>
                  <w:t>Dedicate their time to completing the task and scope of the course objectives.</w:t>
                </w:r>
              </w:p>
              <w:p w:rsidR="00B61CD1" w:rsidRDefault="00B61CD1" w:rsidP="00B61CD1">
                <w:pPr>
                  <w:pStyle w:val="ListParagraph"/>
                  <w:numPr>
                    <w:ilvl w:val="4"/>
                    <w:numId w:val="3"/>
                  </w:numPr>
                  <w:tabs>
                    <w:tab w:val="left" w:pos="1089"/>
                  </w:tabs>
                </w:pPr>
                <w:r>
                  <w:t xml:space="preserve">Ensure SAIT’s academic integrity, Student Code of Conduct, and both instructor Andrew Campbell, and Steven Shirley’s expectation </w:t>
                </w:r>
                <w:r w:rsidR="00F37401">
                  <w:t>are</w:t>
                </w:r>
                <w:r>
                  <w:t xml:space="preserve"> always held until the end of Capstone Project. </w:t>
                </w:r>
              </w:p>
              <w:p w:rsidR="00B61CD1" w:rsidRDefault="00B61CD1" w:rsidP="00B61CD1">
                <w:pPr>
                  <w:pStyle w:val="ListParagraph"/>
                  <w:numPr>
                    <w:ilvl w:val="4"/>
                    <w:numId w:val="3"/>
                  </w:numPr>
                  <w:tabs>
                    <w:tab w:val="left" w:pos="1089"/>
                  </w:tabs>
                </w:pPr>
                <w:r>
                  <w:t>Ask for help if they need it.</w:t>
                </w:r>
              </w:p>
              <w:p w:rsidR="00B61CD1" w:rsidRDefault="00B61CD1" w:rsidP="00B61CD1">
                <w:pPr>
                  <w:pStyle w:val="ListParagraph"/>
                  <w:numPr>
                    <w:ilvl w:val="4"/>
                    <w:numId w:val="3"/>
                  </w:numPr>
                  <w:tabs>
                    <w:tab w:val="left" w:pos="1089"/>
                  </w:tabs>
                </w:pPr>
                <w:r>
                  <w:t>Respect</w:t>
                </w:r>
                <w:r w:rsidR="000B429A">
                  <w:t xml:space="preserve"> </w:t>
                </w:r>
                <w:r>
                  <w:t>each other.</w:t>
                </w:r>
              </w:p>
              <w:p w:rsidR="00B61CD1" w:rsidRDefault="00B61CD1" w:rsidP="00B61CD1">
                <w:pPr>
                  <w:pStyle w:val="ListParagraph"/>
                  <w:numPr>
                    <w:ilvl w:val="4"/>
                    <w:numId w:val="3"/>
                  </w:numPr>
                  <w:tabs>
                    <w:tab w:val="left" w:pos="1089"/>
                  </w:tabs>
                </w:pPr>
                <w:r>
                  <w:t xml:space="preserve">Seek aid </w:t>
                </w:r>
                <w:r w:rsidR="000B429A">
                  <w:t>promptly</w:t>
                </w:r>
                <w:r>
                  <w:t xml:space="preserve">, not 24hours before something is due. </w:t>
                </w:r>
              </w:p>
              <w:p w:rsidR="00B61CD1" w:rsidRDefault="00B61CD1" w:rsidP="00B61CD1">
                <w:pPr>
                  <w:pStyle w:val="ListParagraph"/>
                  <w:numPr>
                    <w:ilvl w:val="4"/>
                    <w:numId w:val="3"/>
                  </w:numPr>
                  <w:tabs>
                    <w:tab w:val="left" w:pos="1089"/>
                  </w:tabs>
                </w:pPr>
                <w:r>
                  <w:t xml:space="preserve">If team conflict arises, resolve it as a group first; involve the instructors only if team members cannot resolve. </w:t>
                </w:r>
              </w:p>
              <w:p w:rsidR="00B61CD1" w:rsidRDefault="00B61CD1" w:rsidP="00B61CD1">
                <w:pPr>
                  <w:pStyle w:val="ListParagraph"/>
                  <w:numPr>
                    <w:ilvl w:val="4"/>
                    <w:numId w:val="3"/>
                  </w:numPr>
                  <w:tabs>
                    <w:tab w:val="left" w:pos="1089"/>
                  </w:tabs>
                </w:pPr>
                <w:r>
                  <w:t>Inform team members of any concerns or problems.</w:t>
                </w:r>
              </w:p>
              <w:p w:rsidR="00B61CD1" w:rsidRDefault="00B61CD1" w:rsidP="00B61CD1">
                <w:pPr>
                  <w:pStyle w:val="ListParagraph"/>
                  <w:tabs>
                    <w:tab w:val="left" w:pos="1089"/>
                  </w:tabs>
                  <w:ind w:left="1800"/>
                </w:pPr>
              </w:p>
              <w:p w:rsidR="00B61CD1" w:rsidRDefault="00B61CD1" w:rsidP="00B61CD1">
                <w:pPr>
                  <w:pStyle w:val="ListParagraph"/>
                  <w:tabs>
                    <w:tab w:val="left" w:pos="1089"/>
                  </w:tabs>
                  <w:ind w:left="1800"/>
                </w:pPr>
              </w:p>
              <w:p w:rsidR="00B61CD1" w:rsidRDefault="00B61CD1" w:rsidP="00B61CD1">
                <w:pPr>
                  <w:pStyle w:val="ListParagraph"/>
                  <w:tabs>
                    <w:tab w:val="left" w:pos="1089"/>
                  </w:tabs>
                  <w:ind w:left="1800"/>
                </w:pPr>
              </w:p>
              <w:p w:rsidR="00B61CD1" w:rsidRDefault="00B61CD1" w:rsidP="00B61CD1">
                <w:pPr>
                  <w:pStyle w:val="ListParagraph"/>
                  <w:tabs>
                    <w:tab w:val="left" w:pos="1089"/>
                  </w:tabs>
                  <w:ind w:left="1800"/>
                </w:pPr>
              </w:p>
              <w:p w:rsidR="00B61CD1" w:rsidRDefault="00B61CD1" w:rsidP="00B61CD1">
                <w:pPr>
                  <w:pStyle w:val="ListParagraph"/>
                  <w:numPr>
                    <w:ilvl w:val="0"/>
                    <w:numId w:val="1"/>
                  </w:numPr>
                  <w:tabs>
                    <w:tab w:val="left" w:pos="1089"/>
                  </w:tabs>
                  <w:ind w:left="1089"/>
                </w:pPr>
                <w:r>
                  <w:lastRenderedPageBreak/>
                  <w:t>Communication</w:t>
                </w:r>
              </w:p>
              <w:p w:rsidR="00B61CD1" w:rsidRDefault="00B61CD1" w:rsidP="00B61CD1">
                <w:pPr>
                  <w:pStyle w:val="ListParagraph"/>
                  <w:numPr>
                    <w:ilvl w:val="4"/>
                    <w:numId w:val="5"/>
                  </w:numPr>
                  <w:tabs>
                    <w:tab w:val="left" w:pos="1089"/>
                  </w:tabs>
                </w:pPr>
                <w:r>
                  <w:t>Communicate any problems or concerns relating to the project</w:t>
                </w:r>
              </w:p>
              <w:p w:rsidR="00B61CD1" w:rsidRDefault="00B61CD1" w:rsidP="00B61CD1">
                <w:pPr>
                  <w:pStyle w:val="ListParagraph"/>
                  <w:numPr>
                    <w:ilvl w:val="4"/>
                    <w:numId w:val="5"/>
                  </w:numPr>
                  <w:tabs>
                    <w:tab w:val="left" w:pos="1089"/>
                  </w:tabs>
                </w:pPr>
                <w:r>
                  <w:t>Ensure the team members are apprised should they fail to attend any meetings or classes for both courses.</w:t>
                </w:r>
              </w:p>
              <w:p w:rsidR="00B61CD1" w:rsidRDefault="00B61CD1" w:rsidP="00B61CD1">
                <w:pPr>
                  <w:pStyle w:val="ListParagraph"/>
                  <w:numPr>
                    <w:ilvl w:val="0"/>
                    <w:numId w:val="1"/>
                  </w:numPr>
                  <w:tabs>
                    <w:tab w:val="left" w:pos="1089"/>
                  </w:tabs>
                  <w:ind w:left="1089"/>
                </w:pPr>
                <w:proofErr w:type="spellStart"/>
                <w:r>
                  <w:t>Behavio</w:t>
                </w:r>
                <w:r w:rsidR="000B429A">
                  <w:t>u</w:t>
                </w:r>
                <w:r>
                  <w:t>r</w:t>
                </w:r>
                <w:proofErr w:type="spellEnd"/>
                <w:r>
                  <w:br/>
                  <w:t xml:space="preserve">  </w:t>
                </w:r>
                <w:proofErr w:type="gramStart"/>
                <w:r>
                  <w:t xml:space="preserve">   (</w:t>
                </w:r>
                <w:proofErr w:type="gramEnd"/>
                <w:r>
                  <w:t>a)  Ensure an honest and quality work</w:t>
                </w:r>
              </w:p>
              <w:p w:rsidR="00B61CD1" w:rsidRDefault="00B61CD1" w:rsidP="00B61CD1">
                <w:pPr>
                  <w:tabs>
                    <w:tab w:val="left" w:pos="1089"/>
                    <w:tab w:val="left" w:pos="1798"/>
                  </w:tabs>
                  <w:ind w:left="1798" w:hanging="1798"/>
                </w:pPr>
                <w:r>
                  <w:t xml:space="preserve">                       (b)  If team members make the same repeated excuse of failing to meet all terms and conditions of this contract they shall be subjected to the consequences and punishment set in section D. of this team contract.</w:t>
                </w:r>
              </w:p>
              <w:p w:rsidR="00B61CD1" w:rsidRPr="00B61CD1" w:rsidRDefault="008B7997" w:rsidP="00B61CD1">
                <w:pPr>
                  <w:tabs>
                    <w:tab w:val="left" w:pos="1089"/>
                  </w:tabs>
                </w:pPr>
              </w:p>
            </w:sdtContent>
          </w:sdt>
          <w:p w:rsidR="00B61CD1" w:rsidRDefault="00B61CD1" w:rsidP="00B61CD1">
            <w:pPr>
              <w:pStyle w:val="Heading1"/>
              <w:numPr>
                <w:ilvl w:val="0"/>
                <w:numId w:val="8"/>
              </w:numPr>
              <w:jc w:val="center"/>
              <w:rPr>
                <w:sz w:val="36"/>
                <w:u w:val="single"/>
              </w:rPr>
            </w:pPr>
            <w:bookmarkStart w:id="5" w:name="_Toc21217496"/>
            <w:r>
              <w:rPr>
                <w:sz w:val="36"/>
                <w:u w:val="single"/>
              </w:rPr>
              <w:t>Consequences and Punishment</w:t>
            </w:r>
            <w:bookmarkEnd w:id="5"/>
          </w:p>
          <w:p w:rsidR="00B61CD1" w:rsidRDefault="00B61CD1" w:rsidP="00B61CD1">
            <w:r>
              <w:t xml:space="preserve">D.1) If a team member fails to </w:t>
            </w:r>
            <w:r w:rsidR="000B429A">
              <w:t>accomplish any task at all completely</w:t>
            </w:r>
            <w:r>
              <w:t xml:space="preserve"> and follow all the obligation</w:t>
            </w:r>
            <w:r w:rsidR="000B429A">
              <w:t>s</w:t>
            </w:r>
            <w:r>
              <w:t xml:space="preserve"> set in the terms and conditions of this contract, they are hereby expelled from the group, and the grade shall only be between the t</w:t>
            </w:r>
            <w:r w:rsidR="00267789">
              <w:t>hree</w:t>
            </w:r>
            <w:r>
              <w:t xml:space="preserve"> members. Under this circumstance, the t</w:t>
            </w:r>
            <w:r w:rsidR="00267789">
              <w:t>hree</w:t>
            </w:r>
            <w:r>
              <w:t xml:space="preserve"> team members shall escalate this matter to both instructors, Andrew Campbell, and Steven Shirley, and shall submit email logs, or text message, or phone logs, or discord logs. and the work that they have accomplished, and the work that the other team member has failed to accomplish. This part of the consequences and punishment shall only be invoked, after that member has been warned three times by both team members, and the warning is done through the SAIT email. </w:t>
            </w:r>
          </w:p>
          <w:p w:rsidR="00267789" w:rsidRDefault="00267789" w:rsidP="00B61CD1"/>
          <w:p w:rsidR="00267789" w:rsidRDefault="00267789" w:rsidP="00B61CD1">
            <w:r>
              <w:t xml:space="preserve">D.2) If two, or three team members fails to accomplish any task at all, then it is on the onus for the that one member to ensure they document their work, text message, emails, discord logs, regarding that team member, or members has not submitted </w:t>
            </w:r>
            <w:proofErr w:type="spellStart"/>
            <w:r>
              <w:t>anywork</w:t>
            </w:r>
            <w:proofErr w:type="spellEnd"/>
            <w:r>
              <w:t xml:space="preserve"> at all, nor have they communicated anything. </w:t>
            </w:r>
          </w:p>
          <w:p w:rsidR="00B61CD1" w:rsidRDefault="00B61CD1" w:rsidP="00B61CD1">
            <w:pPr>
              <w:pStyle w:val="ListParagraph"/>
            </w:pPr>
          </w:p>
          <w:p w:rsidR="00B61CD1" w:rsidRDefault="00B61CD1" w:rsidP="00B61CD1">
            <w:r>
              <w:t>D.</w:t>
            </w:r>
            <w:r w:rsidR="00267789">
              <w:t>3</w:t>
            </w:r>
            <w:r>
              <w:t>) If a team member fails to attend any mandatory course meetings and fail</w:t>
            </w:r>
            <w:r w:rsidR="000B429A">
              <w:t>s</w:t>
            </w:r>
            <w:r>
              <w:t xml:space="preserve"> to </w:t>
            </w:r>
            <w:r w:rsidR="000B429A">
              <w:t>inform</w:t>
            </w:r>
            <w:r>
              <w:t xml:space="preserve"> the team of their absence, they are hereby required to purchase a Tim Horton</w:t>
            </w:r>
            <w:r w:rsidR="000B429A">
              <w:t>'</w:t>
            </w:r>
            <w:r>
              <w:t xml:space="preserve">s double-double large coffee with three espresso shots, for both team members. </w:t>
            </w:r>
          </w:p>
          <w:p w:rsidR="00B61CD1" w:rsidRDefault="00B61CD1" w:rsidP="00B61CD1">
            <w:pPr>
              <w:pStyle w:val="ListParagraph"/>
            </w:pPr>
          </w:p>
          <w:p w:rsidR="00B61CD1" w:rsidRDefault="00B61CD1" w:rsidP="00B61CD1">
            <w:r>
              <w:t>D.</w:t>
            </w:r>
            <w:r w:rsidR="00267789">
              <w:t>4</w:t>
            </w:r>
            <w:r>
              <w:t>) If a team member continuously, and repeatedly makes an excuse with how they have failed to meet their obligations, and complete their task, they shall be warned via SAIT email. In the third warning, D.1</w:t>
            </w:r>
            <w:r w:rsidR="00267789">
              <w:t>, or D.2</w:t>
            </w:r>
            <w:r>
              <w:t xml:space="preserve"> shall be executed by the two members of the team</w:t>
            </w:r>
            <w:r w:rsidR="00431380">
              <w:t>, or three members of the team.</w:t>
            </w:r>
          </w:p>
          <w:p w:rsidR="00B61CD1" w:rsidRDefault="00B61CD1" w:rsidP="00B61CD1"/>
          <w:p w:rsidR="00B61CD1" w:rsidRDefault="00B61CD1" w:rsidP="00B61CD1">
            <w:r>
              <w:t>D.</w:t>
            </w:r>
            <w:r w:rsidR="00267789">
              <w:t>5</w:t>
            </w:r>
            <w:r>
              <w:t>) If a team member fails to adhere to any part of the terms and condition</w:t>
            </w:r>
            <w:r w:rsidR="000B429A">
              <w:t>s</w:t>
            </w:r>
            <w:r>
              <w:t xml:space="preserve"> set within this contract with the exception of </w:t>
            </w:r>
            <w:proofErr w:type="spellStart"/>
            <w:r>
              <w:t>behavio</w:t>
            </w:r>
            <w:r w:rsidR="000B429A">
              <w:t>u</w:t>
            </w:r>
            <w:r>
              <w:t>r</w:t>
            </w:r>
            <w:proofErr w:type="spellEnd"/>
            <w:r>
              <w:t>, responsibility, and purpose and objective of the terms and condition</w:t>
            </w:r>
            <w:r w:rsidR="000B429A">
              <w:t>s</w:t>
            </w:r>
            <w:r>
              <w:t xml:space="preserve"> of </w:t>
            </w:r>
            <w:proofErr w:type="gramStart"/>
            <w:r>
              <w:t xml:space="preserve">this </w:t>
            </w:r>
            <w:r w:rsidR="0030307E">
              <w:t xml:space="preserve"> contract</w:t>
            </w:r>
            <w:proofErr w:type="gramEnd"/>
            <w:r w:rsidR="0030307E">
              <w:t xml:space="preserve">, which </w:t>
            </w:r>
            <w:r w:rsidR="000B429A">
              <w:t>are non-negotiable. T</w:t>
            </w:r>
            <w:r>
              <w:t>hey shall purchase a Tim Horton</w:t>
            </w:r>
            <w:r w:rsidR="000B429A">
              <w:t>'</w:t>
            </w:r>
            <w:r>
              <w:t xml:space="preserve">s double-double large coffee with three espresso shots for both team members. </w:t>
            </w:r>
          </w:p>
          <w:p w:rsidR="00267789" w:rsidRDefault="00267789" w:rsidP="00B61CD1"/>
          <w:p w:rsidR="00B61CD1" w:rsidRDefault="00B61CD1" w:rsidP="00B61CD1"/>
          <w:p w:rsidR="00B61CD1" w:rsidRDefault="00B61CD1" w:rsidP="00B61CD1">
            <w:r>
              <w:lastRenderedPageBreak/>
              <w:t>D.</w:t>
            </w:r>
            <w:r w:rsidR="00267789">
              <w:t>6</w:t>
            </w:r>
            <w:r>
              <w:t xml:space="preserve">) Exceptions for consequences are made for severe weather conditions, defined as </w:t>
            </w:r>
            <w:r w:rsidR="000B429A">
              <w:t xml:space="preserve">a </w:t>
            </w:r>
            <w:r>
              <w:t>blizzard, dangerous icy road conditions, severe flooding, severe acts of nature</w:t>
            </w:r>
            <w:r w:rsidR="000B429A">
              <w:t>,</w:t>
            </w:r>
            <w:r>
              <w:t xml:space="preserve"> which are all defined in the mainstream news media CBC, CTV, Global, and </w:t>
            </w:r>
            <w:r w:rsidR="000B429A">
              <w:t>T</w:t>
            </w:r>
            <w:r>
              <w:t>he Weather Channel.</w:t>
            </w:r>
            <w:r w:rsidR="00010211">
              <w:t xml:space="preserve"> If there is a winter driving condition, due to snow, </w:t>
            </w:r>
            <w:proofErr w:type="gramStart"/>
            <w:r w:rsidR="00010211">
              <w:t>as long as</w:t>
            </w:r>
            <w:proofErr w:type="gramEnd"/>
            <w:r w:rsidR="00010211">
              <w:t xml:space="preserve"> the team members inform of them of their absence, an exception shall be made.</w:t>
            </w:r>
          </w:p>
          <w:p w:rsidR="00B61CD1" w:rsidRDefault="00B61CD1" w:rsidP="00B61CD1"/>
          <w:p w:rsidR="00B61CD1" w:rsidRDefault="00B61CD1" w:rsidP="00B61CD1">
            <w:r>
              <w:t>D.</w:t>
            </w:r>
            <w:r w:rsidR="00267789">
              <w:t>7</w:t>
            </w:r>
            <w:r>
              <w:t xml:space="preserve">) Exceptions shall be made in the event of a family death; however, if a team member is suspected of abusing this, or they have more than two family death, a medical death certificate shall be required for proof. </w:t>
            </w:r>
          </w:p>
          <w:p w:rsidR="00B61CD1" w:rsidRDefault="00B61CD1" w:rsidP="00B61CD1"/>
          <w:p w:rsidR="00B61CD1" w:rsidRPr="00B61CD1" w:rsidRDefault="00B61CD1" w:rsidP="00B61CD1">
            <w:r>
              <w:t>D.</w:t>
            </w:r>
            <w:r w:rsidR="00267789">
              <w:t>8</w:t>
            </w:r>
            <w:r>
              <w:t xml:space="preserve">) Exceptions shall be made if a team member falls ill, and contracts </w:t>
            </w:r>
            <w:r w:rsidR="000B429A">
              <w:t>the</w:t>
            </w:r>
            <w:r>
              <w:t xml:space="preserve"> flu or virus, or </w:t>
            </w:r>
            <w:r w:rsidR="000B429A">
              <w:t>is</w:t>
            </w:r>
            <w:r>
              <w:t xml:space="preserve"> physically injured; but if a member is suspected of abusing this exception, they shall be required to show a medical certificate by a licensed medical doctor. </w:t>
            </w:r>
          </w:p>
          <w:p w:rsidR="00B61CD1" w:rsidRDefault="00B61CD1" w:rsidP="00B61CD1"/>
          <w:p w:rsidR="00010211" w:rsidRDefault="00B61CD1" w:rsidP="00B61CD1">
            <w:r>
              <w:t>D.</w:t>
            </w:r>
            <w:r w:rsidR="00267789">
              <w:t>9</w:t>
            </w:r>
            <w:r>
              <w:t xml:space="preserve">) Exceptions shall also be granted if the other team members </w:t>
            </w:r>
            <w:r w:rsidR="000B429A">
              <w:t>agree</w:t>
            </w:r>
            <w:r>
              <w:t xml:space="preserve"> with regards to the exceptions.</w:t>
            </w:r>
            <w:r w:rsidR="00267789">
              <w:t xml:space="preserve"> A majority vote, or 3/4 team members they shall agree </w:t>
            </w:r>
            <w:proofErr w:type="spellStart"/>
            <w:r w:rsidR="00267789">
              <w:t>before hand</w:t>
            </w:r>
            <w:proofErr w:type="spellEnd"/>
            <w:r w:rsidR="00267789">
              <w:t xml:space="preserve"> to give the other team member an exception.</w:t>
            </w:r>
          </w:p>
          <w:p w:rsidR="00010211" w:rsidRDefault="00010211" w:rsidP="00B61CD1"/>
          <w:p w:rsidR="00267789" w:rsidRDefault="00010211" w:rsidP="00F21D42">
            <w:r>
              <w:t>D.</w:t>
            </w:r>
            <w:r w:rsidR="00267789">
              <w:t>10</w:t>
            </w:r>
            <w:r>
              <w:t xml:space="preserve">) The consequences and punishment shall only be enforced </w:t>
            </w:r>
            <w:proofErr w:type="gramStart"/>
            <w:r>
              <w:t>as long as</w:t>
            </w:r>
            <w:proofErr w:type="gramEnd"/>
            <w:r>
              <w:t xml:space="preserve"> </w:t>
            </w:r>
            <w:r w:rsidR="00082DF1">
              <w:t>3</w:t>
            </w:r>
            <w:r>
              <w:t>/</w:t>
            </w:r>
            <w:r w:rsidR="00082DF1">
              <w:t>4</w:t>
            </w:r>
            <w:r>
              <w:t xml:space="preserve"> team members agree</w:t>
            </w:r>
            <w:r w:rsidR="00F21D42">
              <w:t>, or 2/4, or 1/4 document their work, and ensure they have properly communicated with 3/4, 2/4, 1/4, members that they have not done their work properly, and specifically state D.10) of the contract. They will also ensure they voice their concerns, via email, text messages.</w:t>
            </w:r>
            <w:bookmarkStart w:id="6" w:name="_Toc21217497"/>
          </w:p>
          <w:p w:rsidR="00F21D42" w:rsidRDefault="00F21D42" w:rsidP="00F21D42"/>
          <w:p w:rsidR="00F21D42" w:rsidRDefault="00F21D42" w:rsidP="00F21D42"/>
          <w:p w:rsidR="00F21D42" w:rsidRDefault="00F21D42" w:rsidP="00F21D42"/>
          <w:p w:rsidR="00F21D42" w:rsidRDefault="00F21D42" w:rsidP="00F21D42"/>
          <w:p w:rsidR="00F21D42" w:rsidRDefault="00F21D42" w:rsidP="00F21D42"/>
          <w:p w:rsidR="00F21D42" w:rsidRDefault="00F21D42" w:rsidP="00F21D42"/>
          <w:p w:rsidR="00F21D42" w:rsidRDefault="00F21D42" w:rsidP="00F21D42"/>
          <w:p w:rsidR="00F21D42" w:rsidRDefault="00F21D42" w:rsidP="00F21D42"/>
          <w:p w:rsidR="00F21D42" w:rsidRDefault="00F21D42" w:rsidP="00F21D42"/>
          <w:p w:rsidR="00F21D42" w:rsidRDefault="00F21D42" w:rsidP="00F21D42"/>
          <w:p w:rsidR="00F21D42" w:rsidRDefault="00F21D42" w:rsidP="00F21D42"/>
          <w:p w:rsidR="00F21D42" w:rsidRDefault="00F21D42" w:rsidP="00F21D42"/>
          <w:p w:rsidR="00F21D42" w:rsidRDefault="00F21D42" w:rsidP="00F21D42"/>
          <w:p w:rsidR="00F21D42" w:rsidRDefault="00F21D42" w:rsidP="00F21D42"/>
          <w:p w:rsidR="00B61CD1" w:rsidRPr="00F21D42" w:rsidRDefault="00267789" w:rsidP="00267789">
            <w:pPr>
              <w:pStyle w:val="Heading1"/>
            </w:pPr>
            <w:r>
              <w:rPr>
                <w:sz w:val="36"/>
                <w:u w:val="single"/>
              </w:rPr>
              <w:lastRenderedPageBreak/>
              <w:br/>
            </w:r>
            <w:r w:rsidR="00B61CD1" w:rsidRPr="00B61CD1">
              <w:rPr>
                <w:sz w:val="36"/>
                <w:u w:val="single"/>
              </w:rPr>
              <w:t>Signature and Agreement of Members</w:t>
            </w:r>
            <w:bookmarkEnd w:id="6"/>
          </w:p>
          <w:p w:rsidR="00B61CD1" w:rsidRDefault="00B61CD1" w:rsidP="00B61CD1"/>
          <w:p w:rsidR="00B61CD1" w:rsidRDefault="00B61CD1" w:rsidP="00B61CD1">
            <w:r>
              <w:t>ALL TEAM MEMBERS AGREE TO THIS CONTRACT AND EXECUTED ON THE DAY AND YEAR FIRST ABOVE WRITTEN.</w:t>
            </w:r>
          </w:p>
          <w:p w:rsidR="00B61CD1" w:rsidRDefault="00B61CD1" w:rsidP="00B61CD1"/>
          <w:p w:rsidR="00B61CD1" w:rsidRDefault="00B61CD1" w:rsidP="00B61CD1"/>
          <w:p w:rsidR="00B61CD1" w:rsidRDefault="00B61CD1" w:rsidP="00B61CD1"/>
          <w:p w:rsidR="00B61CD1" w:rsidRPr="00B61CD1" w:rsidRDefault="00B61CD1" w:rsidP="00B61CD1">
            <w:pPr>
              <w:rPr>
                <w:b/>
                <w:sz w:val="28"/>
              </w:rPr>
            </w:pPr>
            <w:r w:rsidRPr="00B61CD1">
              <w:rPr>
                <w:b/>
                <w:sz w:val="28"/>
              </w:rPr>
              <w:t>2019/10/0</w:t>
            </w:r>
            <w:r w:rsidR="00267789">
              <w:rPr>
                <w:b/>
                <w:sz w:val="28"/>
              </w:rPr>
              <w:t>8</w:t>
            </w:r>
            <w:r w:rsidRPr="00B61CD1">
              <w:rPr>
                <w:b/>
                <w:sz w:val="28"/>
              </w:rPr>
              <w:t xml:space="preserve">           Mark Tan                                 000397108</w:t>
            </w:r>
          </w:p>
          <w:p w:rsidR="00B61CD1" w:rsidRDefault="00B61CD1" w:rsidP="00B61CD1">
            <w:r>
              <w:t xml:space="preserve">DATE                       Print Name of Team Member            Student I.D       </w:t>
            </w:r>
          </w:p>
          <w:p w:rsidR="00B61CD1" w:rsidRDefault="00B61CD1" w:rsidP="00B61CD1"/>
          <w:p w:rsidR="00B61CD1" w:rsidRDefault="00B61CD1" w:rsidP="00B61CD1"/>
          <w:p w:rsidR="00B61CD1" w:rsidRPr="00B61CD1" w:rsidRDefault="00B61CD1" w:rsidP="00B61CD1">
            <w:pPr>
              <w:rPr>
                <w:b/>
                <w:sz w:val="28"/>
              </w:rPr>
            </w:pPr>
            <w:r w:rsidRPr="00B61CD1">
              <w:rPr>
                <w:b/>
                <w:sz w:val="28"/>
              </w:rPr>
              <w:t>2019/10/0</w:t>
            </w:r>
            <w:r w:rsidR="00267789">
              <w:rPr>
                <w:b/>
                <w:sz w:val="28"/>
              </w:rPr>
              <w:t>8</w:t>
            </w:r>
            <w:r w:rsidRPr="00B61CD1">
              <w:rPr>
                <w:b/>
                <w:sz w:val="28"/>
              </w:rPr>
              <w:t xml:space="preserve">           </w:t>
            </w:r>
            <w:r w:rsidR="00015BA6">
              <w:rPr>
                <w:b/>
                <w:sz w:val="28"/>
              </w:rPr>
              <w:t>Sean Dow                                 000654676</w:t>
            </w:r>
          </w:p>
          <w:p w:rsidR="00B61CD1" w:rsidRDefault="00B61CD1" w:rsidP="00B61CD1">
            <w:r>
              <w:t xml:space="preserve">DATE                       Print Name of Team Member            Student I.D        </w:t>
            </w:r>
          </w:p>
          <w:p w:rsidR="00B61CD1" w:rsidRDefault="00B61CD1" w:rsidP="00B61CD1"/>
          <w:p w:rsidR="00B61CD1" w:rsidRDefault="00B61CD1" w:rsidP="00B61CD1"/>
          <w:p w:rsidR="00B61CD1" w:rsidRPr="00B61CD1" w:rsidRDefault="00B61CD1" w:rsidP="00B61CD1">
            <w:pPr>
              <w:rPr>
                <w:b/>
                <w:sz w:val="28"/>
              </w:rPr>
            </w:pPr>
            <w:r w:rsidRPr="00B61CD1">
              <w:rPr>
                <w:b/>
                <w:sz w:val="28"/>
              </w:rPr>
              <w:t>2019/10/0</w:t>
            </w:r>
            <w:r w:rsidR="00267789">
              <w:rPr>
                <w:b/>
                <w:sz w:val="28"/>
              </w:rPr>
              <w:t>8</w:t>
            </w:r>
            <w:r w:rsidRPr="00B61CD1">
              <w:rPr>
                <w:b/>
                <w:sz w:val="28"/>
              </w:rPr>
              <w:t xml:space="preserve">           </w:t>
            </w:r>
            <w:r w:rsidR="00F21D42">
              <w:rPr>
                <w:b/>
                <w:sz w:val="28"/>
              </w:rPr>
              <w:t xml:space="preserve">Alina </w:t>
            </w:r>
            <w:proofErr w:type="spellStart"/>
            <w:r w:rsidR="00F21D42">
              <w:rPr>
                <w:b/>
                <w:sz w:val="28"/>
              </w:rPr>
              <w:t>Larcencova</w:t>
            </w:r>
            <w:proofErr w:type="spellEnd"/>
            <w:r w:rsidR="009E0CB5">
              <w:rPr>
                <w:b/>
                <w:sz w:val="28"/>
              </w:rPr>
              <w:t xml:space="preserve">                    000562646</w:t>
            </w:r>
          </w:p>
          <w:p w:rsidR="00267789" w:rsidRDefault="00B61CD1" w:rsidP="00B61CD1">
            <w:r>
              <w:t xml:space="preserve">DATE                       Print Name of Team Member            Student I.D     </w:t>
            </w:r>
          </w:p>
          <w:p w:rsidR="00267789" w:rsidRDefault="00267789" w:rsidP="00B61CD1"/>
          <w:p w:rsidR="00267789" w:rsidRDefault="00267789" w:rsidP="00B61CD1"/>
          <w:p w:rsidR="00267789" w:rsidRPr="00B61CD1" w:rsidRDefault="00267789" w:rsidP="00267789">
            <w:pPr>
              <w:rPr>
                <w:b/>
                <w:sz w:val="28"/>
              </w:rPr>
            </w:pPr>
            <w:r w:rsidRPr="00B61CD1">
              <w:rPr>
                <w:b/>
                <w:sz w:val="28"/>
              </w:rPr>
              <w:t>2019/10/0</w:t>
            </w:r>
            <w:r>
              <w:rPr>
                <w:b/>
                <w:sz w:val="28"/>
              </w:rPr>
              <w:t>8</w:t>
            </w:r>
            <w:r w:rsidRPr="00B61CD1">
              <w:rPr>
                <w:b/>
                <w:sz w:val="28"/>
              </w:rPr>
              <w:t xml:space="preserve">           </w:t>
            </w:r>
            <w:r w:rsidR="00F21D42">
              <w:rPr>
                <w:b/>
                <w:sz w:val="28"/>
              </w:rPr>
              <w:t>Daniel Tcherepanov</w:t>
            </w:r>
            <w:r w:rsidR="00250C59">
              <w:rPr>
                <w:b/>
                <w:sz w:val="28"/>
              </w:rPr>
              <w:t xml:space="preserve">                000794261</w:t>
            </w:r>
          </w:p>
          <w:p w:rsidR="00B61CD1" w:rsidRPr="00B61CD1" w:rsidRDefault="00267789" w:rsidP="00267789">
            <w:r>
              <w:t xml:space="preserve">DATE                       Print Name of Team Member            Student I.D        </w:t>
            </w:r>
            <w:r w:rsidR="00B61CD1">
              <w:t xml:space="preserve">   </w:t>
            </w:r>
          </w:p>
        </w:tc>
      </w:tr>
      <w:tr w:rsidR="00B61CD1" w:rsidTr="00DF027C">
        <w:trPr>
          <w:trHeight w:val="3546"/>
        </w:trPr>
        <w:tc>
          <w:tcPr>
            <w:tcW w:w="9999" w:type="dxa"/>
          </w:tcPr>
          <w:p w:rsidR="00B61CD1" w:rsidRPr="00B61CD1" w:rsidRDefault="00B61CD1" w:rsidP="00B61CD1">
            <w:pPr>
              <w:tabs>
                <w:tab w:val="left" w:pos="1089"/>
              </w:tabs>
              <w:rPr>
                <w:rFonts w:cs="Times New Roman"/>
                <w:b/>
                <w:sz w:val="36"/>
              </w:rPr>
            </w:pPr>
          </w:p>
        </w:tc>
      </w:tr>
    </w:tbl>
    <w:p w:rsidR="00B61CD1" w:rsidRPr="00B61CD1" w:rsidRDefault="00B61CD1" w:rsidP="00B61CD1">
      <w:pPr>
        <w:tabs>
          <w:tab w:val="left" w:pos="2115"/>
        </w:tabs>
      </w:pPr>
    </w:p>
    <w:sectPr w:rsidR="00B61CD1" w:rsidRPr="00B61CD1" w:rsidSect="00B61CD1">
      <w:footerReference w:type="default" r:id="rId14"/>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7997" w:rsidRDefault="008B7997">
      <w:r>
        <w:separator/>
      </w:r>
    </w:p>
    <w:p w:rsidR="008B7997" w:rsidRDefault="008B7997"/>
  </w:endnote>
  <w:endnote w:type="continuationSeparator" w:id="0">
    <w:p w:rsidR="008B7997" w:rsidRDefault="008B7997">
      <w:r>
        <w:continuationSeparator/>
      </w:r>
    </w:p>
    <w:p w:rsidR="008B7997" w:rsidRDefault="008B79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9456056"/>
      <w:docPartObj>
        <w:docPartGallery w:val="Page Numbers (Bottom of Page)"/>
        <w:docPartUnique/>
      </w:docPartObj>
    </w:sdtPr>
    <w:sdtEndPr>
      <w:rPr>
        <w:color w:val="7F7F7F" w:themeColor="background1" w:themeShade="7F"/>
        <w:spacing w:val="60"/>
      </w:rPr>
    </w:sdtEndPr>
    <w:sdtContent>
      <w:p w:rsidR="00B61CD1" w:rsidRDefault="00B61CD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fldChar w:fldCharType="end"/>
        </w:r>
        <w:r>
          <w:t xml:space="preserve"> | </w:t>
        </w:r>
        <w:r>
          <w:rPr>
            <w:color w:val="7F7F7F" w:themeColor="background1" w:themeShade="7F"/>
            <w:spacing w:val="60"/>
          </w:rPr>
          <w:t>Page</w:t>
        </w:r>
      </w:p>
    </w:sdtContent>
  </w:sdt>
  <w:p w:rsidR="00DF027C" w:rsidRDefault="00DF02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1CD1" w:rsidRDefault="00B61CD1" w:rsidP="00B61CD1">
    <w:pPr>
      <w:pStyle w:val="Footer"/>
      <w:pBdr>
        <w:top w:val="single" w:sz="4" w:space="1" w:color="D9D9D9" w:themeColor="background1" w:themeShade="D9"/>
      </w:pBdr>
      <w:jc w:val="center"/>
    </w:pPr>
  </w:p>
  <w:p w:rsidR="00B61CD1" w:rsidRDefault="00B61C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3012914"/>
      <w:docPartObj>
        <w:docPartGallery w:val="Page Numbers (Bottom of Page)"/>
        <w:docPartUnique/>
      </w:docPartObj>
    </w:sdtPr>
    <w:sdtEndPr>
      <w:rPr>
        <w:color w:val="7F7F7F" w:themeColor="background1" w:themeShade="7F"/>
        <w:spacing w:val="60"/>
      </w:rPr>
    </w:sdtEndPr>
    <w:sdtContent>
      <w:p w:rsidR="00B61CD1" w:rsidRDefault="00B61CD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fldChar w:fldCharType="end"/>
        </w:r>
        <w:r>
          <w:t xml:space="preserve"> | </w:t>
        </w:r>
        <w:r>
          <w:rPr>
            <w:color w:val="7F7F7F" w:themeColor="background1" w:themeShade="7F"/>
            <w:spacing w:val="60"/>
          </w:rPr>
          <w:t>Page</w:t>
        </w:r>
      </w:p>
    </w:sdtContent>
  </w:sdt>
  <w:p w:rsidR="00B61CD1" w:rsidRDefault="00B61C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7997" w:rsidRDefault="008B7997">
      <w:r>
        <w:separator/>
      </w:r>
    </w:p>
    <w:p w:rsidR="008B7997" w:rsidRDefault="008B7997"/>
  </w:footnote>
  <w:footnote w:type="continuationSeparator" w:id="0">
    <w:p w:rsidR="008B7997" w:rsidRDefault="008B7997">
      <w:r>
        <w:continuationSeparator/>
      </w:r>
    </w:p>
    <w:p w:rsidR="008B7997" w:rsidRDefault="008B79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77E9" w:rsidRDefault="00D077E9" w:rsidP="00D077E9">
    <w:pPr>
      <w:pStyle w:val="Header"/>
    </w:pPr>
  </w:p>
  <w:p w:rsidR="00B61CD1" w:rsidRPr="00B61CD1" w:rsidRDefault="00B61CD1" w:rsidP="00B61CD1">
    <w:pPr>
      <w:pStyle w:val="Title"/>
      <w:pBdr>
        <w:bottom w:val="single" w:sz="18" w:space="1" w:color="auto"/>
      </w:pBdr>
      <w:spacing w:after="360"/>
      <w:rPr>
        <w:color w:val="auto"/>
      </w:rPr>
    </w:pPr>
    <w:r w:rsidRPr="00B61CD1">
      <w:rPr>
        <w:b/>
        <w:color w:val="auto"/>
      </w:rPr>
      <w:t>Team Contract</w:t>
    </w:r>
    <w:r w:rsidRPr="00B61CD1">
      <w:rPr>
        <w:color w:val="auto"/>
      </w:rPr>
      <w:br/>
    </w:r>
    <w:r w:rsidRPr="00B61CD1">
      <w:rPr>
        <w:rStyle w:val="SubtitleChar"/>
        <w:color w:val="auto"/>
      </w:rPr>
      <w:t>Project Preparation 304-J</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84B1E"/>
    <w:multiLevelType w:val="multilevel"/>
    <w:tmpl w:val="29F40144"/>
    <w:lvl w:ilvl="0">
      <w:start w:val="1"/>
      <w:numFmt w:val="upp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upperLetter"/>
      <w:lvlText w:val="%3."/>
      <w:lvlJc w:val="left"/>
      <w:pPr>
        <w:ind w:left="36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2F01CB"/>
    <w:multiLevelType w:val="hybridMultilevel"/>
    <w:tmpl w:val="9CA26C04"/>
    <w:lvl w:ilvl="0" w:tplc="CF3A8AE2">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4534081"/>
    <w:multiLevelType w:val="hybridMultilevel"/>
    <w:tmpl w:val="F760A446"/>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F922220"/>
    <w:multiLevelType w:val="hybridMultilevel"/>
    <w:tmpl w:val="AC8E45B2"/>
    <w:lvl w:ilvl="0" w:tplc="2DACAE90">
      <w:start w:val="4"/>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604314B"/>
    <w:multiLevelType w:val="hybridMultilevel"/>
    <w:tmpl w:val="AF92DF44"/>
    <w:lvl w:ilvl="0" w:tplc="70CE2512">
      <w:start w:val="5"/>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9EA2B21"/>
    <w:multiLevelType w:val="hybridMultilevel"/>
    <w:tmpl w:val="6CA09FE2"/>
    <w:lvl w:ilvl="0" w:tplc="79F064BE">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0DB776F"/>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6BAC01D7"/>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73402F40"/>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76EF12D7"/>
    <w:multiLevelType w:val="hybridMultilevel"/>
    <w:tmpl w:val="AC8E45B2"/>
    <w:lvl w:ilvl="0" w:tplc="2DACAE90">
      <w:start w:val="4"/>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7E6F342D"/>
    <w:multiLevelType w:val="hybridMultilevel"/>
    <w:tmpl w:val="2D8A8416"/>
    <w:lvl w:ilvl="0" w:tplc="188E4B74">
      <w:start w:val="4"/>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0"/>
  </w:num>
  <w:num w:numId="2">
    <w:abstractNumId w:val="5"/>
  </w:num>
  <w:num w:numId="3">
    <w:abstractNumId w:val="7"/>
  </w:num>
  <w:num w:numId="4">
    <w:abstractNumId w:val="6"/>
  </w:num>
  <w:num w:numId="5">
    <w:abstractNumId w:val="8"/>
  </w:num>
  <w:num w:numId="6">
    <w:abstractNumId w:val="2"/>
  </w:num>
  <w:num w:numId="7">
    <w:abstractNumId w:val="4"/>
  </w:num>
  <w:num w:numId="8">
    <w:abstractNumId w:val="3"/>
  </w:num>
  <w:num w:numId="9">
    <w:abstractNumId w:val="1"/>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wsDS1NDY3NjEzMTVR0lEKTi0uzszPAykwqwUAs74iwiwAAAA="/>
  </w:docVars>
  <w:rsids>
    <w:rsidRoot w:val="005A0649"/>
    <w:rsid w:val="00010211"/>
    <w:rsid w:val="00015BA6"/>
    <w:rsid w:val="0002482E"/>
    <w:rsid w:val="00050324"/>
    <w:rsid w:val="00082DF1"/>
    <w:rsid w:val="000A0150"/>
    <w:rsid w:val="000B429A"/>
    <w:rsid w:val="000E63C9"/>
    <w:rsid w:val="00130E9D"/>
    <w:rsid w:val="00150A6D"/>
    <w:rsid w:val="00185B35"/>
    <w:rsid w:val="001F2BC8"/>
    <w:rsid w:val="001F5F6B"/>
    <w:rsid w:val="002016F2"/>
    <w:rsid w:val="00243EBC"/>
    <w:rsid w:val="00246A35"/>
    <w:rsid w:val="00250C59"/>
    <w:rsid w:val="00267789"/>
    <w:rsid w:val="00284348"/>
    <w:rsid w:val="002A18BF"/>
    <w:rsid w:val="002F51F5"/>
    <w:rsid w:val="0030307E"/>
    <w:rsid w:val="00312137"/>
    <w:rsid w:val="00330359"/>
    <w:rsid w:val="00332B6C"/>
    <w:rsid w:val="00335871"/>
    <w:rsid w:val="0033762F"/>
    <w:rsid w:val="003401EC"/>
    <w:rsid w:val="00353A31"/>
    <w:rsid w:val="00366C7E"/>
    <w:rsid w:val="00384EA3"/>
    <w:rsid w:val="003A39A1"/>
    <w:rsid w:val="003C2191"/>
    <w:rsid w:val="003D3863"/>
    <w:rsid w:val="003E726C"/>
    <w:rsid w:val="004110DE"/>
    <w:rsid w:val="004207F9"/>
    <w:rsid w:val="00431380"/>
    <w:rsid w:val="0044085A"/>
    <w:rsid w:val="004B21A5"/>
    <w:rsid w:val="005037F0"/>
    <w:rsid w:val="00516A86"/>
    <w:rsid w:val="005275F6"/>
    <w:rsid w:val="00572102"/>
    <w:rsid w:val="005A0649"/>
    <w:rsid w:val="005F1BB0"/>
    <w:rsid w:val="00601DA2"/>
    <w:rsid w:val="0061712D"/>
    <w:rsid w:val="00640588"/>
    <w:rsid w:val="00656C4D"/>
    <w:rsid w:val="00670165"/>
    <w:rsid w:val="0068184B"/>
    <w:rsid w:val="006E5716"/>
    <w:rsid w:val="007302B3"/>
    <w:rsid w:val="00730733"/>
    <w:rsid w:val="00730E3A"/>
    <w:rsid w:val="00736AAF"/>
    <w:rsid w:val="00765B2A"/>
    <w:rsid w:val="00783A34"/>
    <w:rsid w:val="007C6B52"/>
    <w:rsid w:val="007D16C5"/>
    <w:rsid w:val="00816AF5"/>
    <w:rsid w:val="00862FE4"/>
    <w:rsid w:val="0086389A"/>
    <w:rsid w:val="00872D98"/>
    <w:rsid w:val="0087605E"/>
    <w:rsid w:val="008B1FEE"/>
    <w:rsid w:val="008B2AF4"/>
    <w:rsid w:val="008B7997"/>
    <w:rsid w:val="008C5DDA"/>
    <w:rsid w:val="00903C32"/>
    <w:rsid w:val="00916B16"/>
    <w:rsid w:val="009173B9"/>
    <w:rsid w:val="0093305A"/>
    <w:rsid w:val="0093335D"/>
    <w:rsid w:val="0093613E"/>
    <w:rsid w:val="00943026"/>
    <w:rsid w:val="00966B81"/>
    <w:rsid w:val="009C7720"/>
    <w:rsid w:val="009E0CB5"/>
    <w:rsid w:val="00A23AFA"/>
    <w:rsid w:val="00A31B3E"/>
    <w:rsid w:val="00A532F3"/>
    <w:rsid w:val="00A8489E"/>
    <w:rsid w:val="00AC29F3"/>
    <w:rsid w:val="00B231E5"/>
    <w:rsid w:val="00B61CD1"/>
    <w:rsid w:val="00C02B87"/>
    <w:rsid w:val="00C4086D"/>
    <w:rsid w:val="00C95D60"/>
    <w:rsid w:val="00CA1896"/>
    <w:rsid w:val="00CB5B28"/>
    <w:rsid w:val="00CD31C6"/>
    <w:rsid w:val="00CF5371"/>
    <w:rsid w:val="00D0323A"/>
    <w:rsid w:val="00D0559F"/>
    <w:rsid w:val="00D071EC"/>
    <w:rsid w:val="00D077E9"/>
    <w:rsid w:val="00D17CA7"/>
    <w:rsid w:val="00D27E7E"/>
    <w:rsid w:val="00D42CB7"/>
    <w:rsid w:val="00D5413D"/>
    <w:rsid w:val="00D570A9"/>
    <w:rsid w:val="00D70D02"/>
    <w:rsid w:val="00D770C7"/>
    <w:rsid w:val="00D86945"/>
    <w:rsid w:val="00D90290"/>
    <w:rsid w:val="00DD152F"/>
    <w:rsid w:val="00DE213F"/>
    <w:rsid w:val="00DF027C"/>
    <w:rsid w:val="00E00A32"/>
    <w:rsid w:val="00E22ACD"/>
    <w:rsid w:val="00E620B0"/>
    <w:rsid w:val="00E81B40"/>
    <w:rsid w:val="00EF555B"/>
    <w:rsid w:val="00F027BB"/>
    <w:rsid w:val="00F02DE0"/>
    <w:rsid w:val="00F11DCF"/>
    <w:rsid w:val="00F13436"/>
    <w:rsid w:val="00F162EA"/>
    <w:rsid w:val="00F21D42"/>
    <w:rsid w:val="00F27A2C"/>
    <w:rsid w:val="00F37401"/>
    <w:rsid w:val="00F52D27"/>
    <w:rsid w:val="00F83527"/>
    <w:rsid w:val="00FD583F"/>
    <w:rsid w:val="00FD7488"/>
    <w:rsid w:val="00FF16B4"/>
    <w:rsid w:val="00FF1C0F"/>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C559F-7CC3-4861-ADB9-F28FA0243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4"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1CD1"/>
    <w:pPr>
      <w:spacing w:after="0"/>
    </w:pPr>
    <w:rPr>
      <w:rFonts w:ascii="Times New Roman" w:eastAsiaTheme="minorEastAsia" w:hAnsi="Times New Roman"/>
      <w:color w:val="0F0D29" w:themeColor="text1"/>
      <w:szCs w:val="22"/>
    </w:rPr>
  </w:style>
  <w:style w:type="paragraph" w:styleId="Heading1">
    <w:name w:val="heading 1"/>
    <w:basedOn w:val="Normal"/>
    <w:link w:val="Heading1Char"/>
    <w:uiPriority w:val="4"/>
    <w:qFormat/>
    <w:rsid w:val="00B61CD1"/>
    <w:pPr>
      <w:keepNext/>
      <w:spacing w:before="240" w:after="60"/>
      <w:outlineLvl w:val="0"/>
    </w:pPr>
    <w:rPr>
      <w:rFonts w:eastAsiaTheme="majorEastAsia" w:cstheme="majorBidi"/>
      <w:b/>
      <w:kern w:val="28"/>
      <w:sz w:val="48"/>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B61CD1"/>
    <w:rPr>
      <w:rFonts w:ascii="Times New Roman" w:eastAsiaTheme="majorEastAsia" w:hAnsi="Times New Roman" w:cstheme="majorBidi"/>
      <w:b/>
      <w:color w:val="0F0D29" w:themeColor="text1"/>
      <w:kern w:val="28"/>
      <w:sz w:val="48"/>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character" w:styleId="Hyperlink">
    <w:name w:val="Hyperlink"/>
    <w:basedOn w:val="DefaultParagraphFont"/>
    <w:uiPriority w:val="99"/>
    <w:unhideWhenUsed/>
    <w:rsid w:val="004207F9"/>
    <w:rPr>
      <w:color w:val="3592CF" w:themeColor="hyperlink"/>
      <w:u w:val="single"/>
    </w:rPr>
  </w:style>
  <w:style w:type="character" w:styleId="UnresolvedMention">
    <w:name w:val="Unresolved Mention"/>
    <w:basedOn w:val="DefaultParagraphFont"/>
    <w:uiPriority w:val="99"/>
    <w:semiHidden/>
    <w:unhideWhenUsed/>
    <w:rsid w:val="004207F9"/>
    <w:rPr>
      <w:color w:val="605E5C"/>
      <w:shd w:val="clear" w:color="auto" w:fill="E1DFDD"/>
    </w:rPr>
  </w:style>
  <w:style w:type="paragraph" w:styleId="TOCHeading">
    <w:name w:val="TOC Heading"/>
    <w:basedOn w:val="Heading1"/>
    <w:next w:val="Normal"/>
    <w:uiPriority w:val="39"/>
    <w:unhideWhenUsed/>
    <w:qFormat/>
    <w:rsid w:val="00B61CD1"/>
    <w:pPr>
      <w:keepLines/>
      <w:spacing w:after="0" w:line="259" w:lineRule="auto"/>
      <w:outlineLvl w:val="9"/>
    </w:pPr>
    <w:rPr>
      <w:rFonts w:asciiTheme="majorHAnsi" w:hAnsiTheme="majorHAnsi"/>
      <w:b w:val="0"/>
      <w:color w:val="013A57" w:themeColor="accent1" w:themeShade="BF"/>
      <w:kern w:val="0"/>
      <w:sz w:val="32"/>
    </w:rPr>
  </w:style>
  <w:style w:type="paragraph" w:styleId="TOC2">
    <w:name w:val="toc 2"/>
    <w:basedOn w:val="Normal"/>
    <w:next w:val="Normal"/>
    <w:autoRedefine/>
    <w:uiPriority w:val="39"/>
    <w:unhideWhenUsed/>
    <w:rsid w:val="00B61CD1"/>
    <w:pPr>
      <w:spacing w:after="100" w:line="259" w:lineRule="auto"/>
      <w:ind w:left="220"/>
    </w:pPr>
    <w:rPr>
      <w:rFonts w:asciiTheme="minorHAnsi" w:hAnsiTheme="minorHAnsi" w:cs="Times New Roman"/>
      <w:color w:val="auto"/>
      <w:sz w:val="22"/>
    </w:rPr>
  </w:style>
  <w:style w:type="paragraph" w:styleId="TOC1">
    <w:name w:val="toc 1"/>
    <w:basedOn w:val="Normal"/>
    <w:next w:val="Normal"/>
    <w:autoRedefine/>
    <w:uiPriority w:val="39"/>
    <w:unhideWhenUsed/>
    <w:rsid w:val="00B61CD1"/>
    <w:pPr>
      <w:spacing w:after="100" w:line="259" w:lineRule="auto"/>
    </w:pPr>
    <w:rPr>
      <w:rFonts w:asciiTheme="minorHAnsi" w:hAnsiTheme="minorHAnsi" w:cs="Times New Roman"/>
      <w:color w:val="auto"/>
      <w:sz w:val="22"/>
    </w:rPr>
  </w:style>
  <w:style w:type="paragraph" w:styleId="TOC3">
    <w:name w:val="toc 3"/>
    <w:basedOn w:val="Normal"/>
    <w:next w:val="Normal"/>
    <w:autoRedefine/>
    <w:uiPriority w:val="39"/>
    <w:unhideWhenUsed/>
    <w:rsid w:val="00B61CD1"/>
    <w:pPr>
      <w:spacing w:after="100" w:line="259" w:lineRule="auto"/>
      <w:ind w:left="440"/>
    </w:pPr>
    <w:rPr>
      <w:rFonts w:asciiTheme="minorHAnsi" w:hAnsiTheme="minorHAnsi" w:cs="Times New Roman"/>
      <w:color w:val="auto"/>
      <w:sz w:val="22"/>
    </w:rPr>
  </w:style>
  <w:style w:type="paragraph" w:styleId="ListParagraph">
    <w:name w:val="List Paragraph"/>
    <w:basedOn w:val="Normal"/>
    <w:uiPriority w:val="34"/>
    <w:unhideWhenUsed/>
    <w:qFormat/>
    <w:rsid w:val="00B61C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mark.tan@edu.sait.c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linka_l@hotmail.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20Tan\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D3518B818A842D0A48E8E27BEB08E7D"/>
        <w:category>
          <w:name w:val="General"/>
          <w:gallery w:val="placeholder"/>
        </w:category>
        <w:types>
          <w:type w:val="bbPlcHdr"/>
        </w:types>
        <w:behaviors>
          <w:behavior w:val="content"/>
        </w:behaviors>
        <w:guid w:val="{D0C5F93A-107A-45F8-BEEE-2C76DC39118D}"/>
      </w:docPartPr>
      <w:docPartBody>
        <w:p w:rsidR="009D01E3" w:rsidRDefault="009D01E3">
          <w:pPr>
            <w:pStyle w:val="9D3518B818A842D0A48E8E27BEB08E7D"/>
          </w:pPr>
          <w:r w:rsidRPr="00DF027C">
            <w:t>Subtitle Text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01E3"/>
    <w:rsid w:val="0032077B"/>
    <w:rsid w:val="0046662D"/>
    <w:rsid w:val="0054767A"/>
    <w:rsid w:val="008A5DFD"/>
    <w:rsid w:val="009D01E3"/>
    <w:rsid w:val="00D35318"/>
    <w:rsid w:val="00DE48D4"/>
    <w:rsid w:val="00F54C6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0D3C0EBFD48143EC8A7297AD707ED47D">
    <w:name w:val="0D3C0EBFD48143EC8A7297AD707ED47D"/>
  </w:style>
  <w:style w:type="paragraph" w:customStyle="1" w:styleId="82608D15FCA9423CBD1DEFE543721D32">
    <w:name w:val="82608D15FCA9423CBD1DEFE543721D32"/>
  </w:style>
  <w:style w:type="paragraph" w:customStyle="1" w:styleId="A55393E5ADCE4878B685051C46C12233">
    <w:name w:val="A55393E5ADCE4878B685051C46C12233"/>
  </w:style>
  <w:style w:type="paragraph" w:customStyle="1" w:styleId="9D3518B818A842D0A48E8E27BEB08E7D">
    <w:name w:val="9D3518B818A842D0A48E8E27BEB08E7D"/>
  </w:style>
  <w:style w:type="paragraph" w:customStyle="1" w:styleId="79523020CF324B29917019E18FB5F415">
    <w:name w:val="79523020CF324B29917019E18FB5F415"/>
  </w:style>
  <w:style w:type="paragraph" w:customStyle="1" w:styleId="0A52D26F328343E485499142EC0C15A1">
    <w:name w:val="0A52D26F328343E485499142EC0C15A1"/>
  </w:style>
  <w:style w:type="paragraph" w:customStyle="1" w:styleId="A7A552A57EA941AE9025975F965557B2">
    <w:name w:val="A7A552A57EA941AE9025975F965557B2"/>
  </w:style>
  <w:style w:type="paragraph" w:customStyle="1" w:styleId="AC99ABB919B64E64A3BE73307CA3FB82">
    <w:name w:val="AC99ABB919B64E64A3BE73307CA3FB82"/>
  </w:style>
  <w:style w:type="paragraph" w:customStyle="1" w:styleId="D03C3469D7B9467183B8ED82D84B967A">
    <w:name w:val="D03C3469D7B9467183B8ED82D84B967A"/>
  </w:style>
  <w:style w:type="paragraph" w:customStyle="1" w:styleId="9E97DF63303C4D9991F8D5B95C3A9565">
    <w:name w:val="9E97DF63303C4D9991F8D5B95C3A9565"/>
  </w:style>
  <w:style w:type="paragraph" w:customStyle="1" w:styleId="61ABC86A1DE141CC80E60AD2E07EEC0B">
    <w:name w:val="61ABC86A1DE141CC80E60AD2E07EEC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3CF1984-9A96-4049-8EF6-61C31BE02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otx</Template>
  <TotalTime>0</TotalTime>
  <Pages>7</Pages>
  <Words>1254</Words>
  <Characters>715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Team CONTRACT</vt:lpstr>
    </vt:vector>
  </TitlesOfParts>
  <Company/>
  <LinksUpToDate>false</LinksUpToDate>
  <CharactersWithSpaces>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CONTRACT</dc:title>
  <dc:subject>October 7, 2019</dc:subject>
  <dc:creator>Mark Tan</dc:creator>
  <cp:keywords/>
  <dc:description/>
  <cp:lastModifiedBy>Mark Tan</cp:lastModifiedBy>
  <cp:revision>2</cp:revision>
  <cp:lastPrinted>2006-08-01T17:47:00Z</cp:lastPrinted>
  <dcterms:created xsi:type="dcterms:W3CDTF">2019-12-24T16:42:00Z</dcterms:created>
  <dcterms:modified xsi:type="dcterms:W3CDTF">2019-12-24T16:4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